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872CD9" w14:textId="58DFCE6B" w:rsidR="007C3291" w:rsidRPr="00D446E1" w:rsidRDefault="00270AB3" w:rsidP="00532EB8">
      <w:pPr>
        <w:jc w:val="center"/>
        <w:rPr>
          <w:b/>
          <w:bCs/>
          <w:sz w:val="32"/>
          <w:szCs w:val="32"/>
          <w:lang w:eastAsia="zh-TW"/>
        </w:rPr>
      </w:pPr>
      <w:r w:rsidRPr="00D446E1">
        <w:rPr>
          <w:b/>
          <w:bCs/>
          <w:sz w:val="32"/>
          <w:szCs w:val="32"/>
          <w:lang w:eastAsia="zh-TW"/>
        </w:rPr>
        <w:t>無細胞轉譯蛋白質表現</w:t>
      </w:r>
      <w:r w:rsidRPr="00D446E1">
        <w:rPr>
          <w:b/>
          <w:bCs/>
          <w:sz w:val="32"/>
          <w:szCs w:val="32"/>
          <w:lang w:eastAsia="zh-TW"/>
        </w:rPr>
        <w:t>(Cell-free Protein Synthesis)</w:t>
      </w:r>
      <w:r w:rsidRPr="00D446E1">
        <w:rPr>
          <w:b/>
          <w:bCs/>
          <w:sz w:val="32"/>
          <w:szCs w:val="32"/>
          <w:lang w:eastAsia="zh-TW"/>
        </w:rPr>
        <w:t>與純化服務</w:t>
      </w:r>
      <w:r w:rsidR="00D446E1" w:rsidRPr="00D446E1">
        <w:rPr>
          <w:rFonts w:hint="eastAsia"/>
          <w:b/>
          <w:bCs/>
          <w:sz w:val="32"/>
          <w:szCs w:val="32"/>
          <w:lang w:eastAsia="zh-TW"/>
        </w:rPr>
        <w:t>委託</w:t>
      </w:r>
      <w:r w:rsidRPr="00D446E1">
        <w:rPr>
          <w:b/>
          <w:bCs/>
          <w:sz w:val="32"/>
          <w:szCs w:val="32"/>
          <w:lang w:eastAsia="zh-TW"/>
        </w:rPr>
        <w:t>單</w:t>
      </w:r>
      <w:r w:rsidR="001E0D6A" w:rsidRPr="00D446E1">
        <w:rPr>
          <w:b/>
          <w:bCs/>
          <w:sz w:val="32"/>
          <w:szCs w:val="32"/>
          <w:lang w:eastAsia="zh-TW"/>
        </w:rPr>
        <w:fldChar w:fldCharType="begin"/>
      </w:r>
      <w:r w:rsidR="001E0D6A" w:rsidRPr="00D446E1">
        <w:rPr>
          <w:b/>
          <w:bCs/>
          <w:sz w:val="32"/>
          <w:szCs w:val="32"/>
          <w:lang w:eastAsia="zh-TW"/>
        </w:rPr>
        <w:instrText xml:space="preserve"> TITLE   \* MERGEFORMAT </w:instrText>
      </w:r>
      <w:r w:rsidR="001E0D6A" w:rsidRPr="00D446E1">
        <w:rPr>
          <w:b/>
          <w:bCs/>
          <w:sz w:val="32"/>
          <w:szCs w:val="32"/>
          <w:lang w:eastAsia="zh-TW"/>
        </w:rPr>
        <w:fldChar w:fldCharType="end"/>
      </w:r>
    </w:p>
    <w:p w14:paraId="290EE96E" w14:textId="5B2994CF" w:rsidR="007C3291" w:rsidRDefault="007C3291" w:rsidP="00BA59A6">
      <w:pPr>
        <w:ind w:right="1200"/>
        <w:rPr>
          <w:lang w:eastAsia="zh-TW"/>
        </w:rPr>
      </w:pPr>
      <w:r>
        <w:rPr>
          <w:rFonts w:hint="eastAsia"/>
          <w:lang w:eastAsia="zh-TW"/>
        </w:rPr>
        <w:t>日期：</w:t>
      </w:r>
      <w:sdt>
        <w:sdtPr>
          <w:rPr>
            <w:rFonts w:hint="eastAsia"/>
            <w:lang w:eastAsia="zh-TW"/>
          </w:rPr>
          <w:alias w:val="Date"/>
          <w:tag w:val="Date"/>
          <w:id w:val="-1514133736"/>
          <w:placeholder>
            <w:docPart w:val="E53EAB57799948A2B53D8E0E38B62309"/>
          </w:placeholder>
          <w:showingPlcHdr/>
          <w15:color w:val="33CCCC"/>
          <w:date w:fullDate="2026-05-14T00:00:00Z">
            <w:dateFormat w:val="MM/dd/yyyy"/>
            <w:lid w:val="zh-TW"/>
            <w:storeMappedDataAs w:val="dateTime"/>
            <w:calendar w:val="gregorian"/>
          </w:date>
        </w:sdtPr>
        <w:sdtContent>
          <w:r w:rsidR="00DB306D">
            <w:rPr>
              <w:rFonts w:eastAsiaTheme="minorEastAsia" w:hint="eastAsia"/>
              <w:color w:val="747474" w:themeColor="background2" w:themeShade="80"/>
            </w:rPr>
            <w:t xml:space="preserve"> </w:t>
          </w:r>
          <w:r w:rsidR="00DB306D" w:rsidRPr="00892445">
            <w:rPr>
              <w:rFonts w:eastAsiaTheme="minorEastAsia" w:hint="eastAsia"/>
              <w:color w:val="747474" w:themeColor="background2" w:themeShade="80"/>
              <w:u w:val="single"/>
            </w:rPr>
            <w:t xml:space="preserve">                          </w:t>
          </w:r>
        </w:sdtContent>
      </w:sdt>
    </w:p>
    <w:p w14:paraId="28BE361A" w14:textId="7D111240" w:rsidR="007C3291" w:rsidRPr="00532EB8" w:rsidRDefault="007C3291" w:rsidP="001262F0">
      <w:pPr>
        <w:spacing w:after="0"/>
        <w:rPr>
          <w:rFonts w:eastAsiaTheme="minorEastAsia"/>
          <w:u w:val="single"/>
        </w:rPr>
      </w:pPr>
      <w:r>
        <w:rPr>
          <w:rFonts w:hint="eastAsia"/>
          <w:lang w:eastAsia="zh-TW"/>
        </w:rPr>
        <w:t>委託編號</w:t>
      </w:r>
      <w:r w:rsidR="00532EB8">
        <w:rPr>
          <w:rFonts w:asciiTheme="minorEastAsia" w:eastAsiaTheme="minorEastAsia" w:hAnsiTheme="minorEastAsia" w:hint="eastAsia"/>
          <w:lang w:eastAsia="zh-TW"/>
        </w:rPr>
        <w:t>：</w:t>
      </w:r>
      <w:r w:rsidR="00532EB8">
        <w:rPr>
          <w:rFonts w:asciiTheme="minorEastAsia" w:eastAsiaTheme="minorEastAsia" w:hAnsiTheme="minorEastAsia" w:hint="eastAsia"/>
        </w:rPr>
        <w:t>____________________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8"/>
        <w:gridCol w:w="3111"/>
        <w:gridCol w:w="1291"/>
        <w:gridCol w:w="425"/>
        <w:gridCol w:w="1130"/>
        <w:gridCol w:w="841"/>
        <w:gridCol w:w="1123"/>
      </w:tblGrid>
      <w:tr w:rsidR="00B75CAA" w:rsidRPr="00703CFE" w14:paraId="6071EEB0" w14:textId="77777777" w:rsidTr="006358F0">
        <w:trPr>
          <w:jc w:val="center"/>
        </w:trPr>
        <w:tc>
          <w:tcPr>
            <w:tcW w:w="2268" w:type="dxa"/>
            <w:vAlign w:val="center"/>
          </w:tcPr>
          <w:p w14:paraId="096E6201" w14:textId="346E44C1" w:rsidR="00E63A10" w:rsidRPr="00703CFE" w:rsidRDefault="00E63A10" w:rsidP="00532EB8">
            <w:pPr>
              <w:rPr>
                <w:rFonts w:cs="Calibri"/>
              </w:rPr>
            </w:pPr>
            <w:r w:rsidRPr="00D36FC2">
              <w:rPr>
                <w:rFonts w:cs="Calibri"/>
                <w:spacing w:val="186"/>
                <w:kern w:val="0"/>
                <w:fitText w:val="1440" w:id="-480482302"/>
              </w:rPr>
              <w:t>委託單</w:t>
            </w:r>
            <w:r w:rsidRPr="00D36FC2">
              <w:rPr>
                <w:rFonts w:cs="Calibri"/>
                <w:spacing w:val="2"/>
                <w:kern w:val="0"/>
                <w:fitText w:val="1440" w:id="-480482302"/>
              </w:rPr>
              <w:t>位</w:t>
            </w:r>
          </w:p>
        </w:tc>
        <w:tc>
          <w:tcPr>
            <w:tcW w:w="3111" w:type="dxa"/>
            <w:vAlign w:val="center"/>
          </w:tcPr>
          <w:p w14:paraId="6AB270D7" w14:textId="2D951D0D" w:rsidR="00E63A10" w:rsidRPr="00703CFE" w:rsidRDefault="00C7445B" w:rsidP="00147AF6">
            <w:pPr>
              <w:rPr>
                <w:rFonts w:cs="Calibri"/>
              </w:rPr>
            </w:pPr>
            <w:r>
              <w:rPr>
                <w:rFonts w:eastAsiaTheme="minorEastAsia" w:hint="eastAsia"/>
              </w:rPr>
              <w:t xml:space="preserve"> </w:t>
            </w:r>
            <w:sdt>
              <w:sdtPr>
                <w:alias w:val="委託單位"/>
                <w:tag w:val="委託單位"/>
                <w:id w:val="1744066974"/>
                <w:placeholder>
                  <w:docPart w:val="993EEAADCA384F3899C7E97E5462BD5A"/>
                </w:placeholder>
                <w:showingPlcHdr/>
                <w15:color w:val="33CCCC"/>
                <w:text/>
              </w:sdtPr>
              <w:sdtEndPr>
                <w:rPr>
                  <w:rFonts w:eastAsiaTheme="minorEastAsia" w:hint="eastAsia"/>
                </w:rPr>
              </w:sdtEndPr>
              <w:sdtContent>
                <w:r w:rsidR="00147AF6">
                  <w:rPr>
                    <w:rStyle w:val="ae"/>
                    <w:rFonts w:eastAsiaTheme="minorEastAsia" w:hint="eastAsia"/>
                  </w:rPr>
                  <w:t xml:space="preserve"> </w:t>
                </w:r>
              </w:sdtContent>
            </w:sdt>
          </w:p>
        </w:tc>
        <w:tc>
          <w:tcPr>
            <w:tcW w:w="1291" w:type="dxa"/>
            <w:vAlign w:val="center"/>
          </w:tcPr>
          <w:p w14:paraId="4CEC04CD" w14:textId="77777777" w:rsidR="00E63A10" w:rsidRPr="00703CFE" w:rsidRDefault="00E63A10" w:rsidP="00532EB8">
            <w:pPr>
              <w:rPr>
                <w:rFonts w:cs="Calibri"/>
              </w:rPr>
            </w:pPr>
            <w:r w:rsidRPr="00703CFE">
              <w:rPr>
                <w:rFonts w:cs="Calibri"/>
              </w:rPr>
              <w:t>電話號碼</w:t>
            </w:r>
          </w:p>
        </w:tc>
        <w:sdt>
          <w:sdtPr>
            <w:alias w:val="Tel"/>
            <w:tag w:val="Tel"/>
            <w:id w:val="1335037870"/>
            <w:placeholder>
              <w:docPart w:val="CED864FA200E4CB6888123DB521FB8C4"/>
            </w:placeholder>
            <w:showingPlcHdr/>
            <w15:color w:val="33CCCC"/>
            <w:text/>
          </w:sdtPr>
          <w:sdtEndPr>
            <w:rPr>
              <w:rFonts w:cs="Calibri" w:hint="eastAsia"/>
            </w:rPr>
          </w:sdtEndPr>
          <w:sdtContent>
            <w:tc>
              <w:tcPr>
                <w:tcW w:w="1555" w:type="dxa"/>
                <w:gridSpan w:val="2"/>
                <w:vAlign w:val="center"/>
              </w:tcPr>
              <w:p w14:paraId="5A9FD5F3" w14:textId="780DEE9D" w:rsidR="00E63A10" w:rsidRPr="00703CFE" w:rsidRDefault="00712379" w:rsidP="00147AF6">
                <w:pPr>
                  <w:rPr>
                    <w:rFonts w:cs="Calibri"/>
                  </w:rPr>
                </w:pPr>
                <w:r>
                  <w:rPr>
                    <w:rFonts w:eastAsiaTheme="minorEastAsia" w:cs="Calibri" w:hint="eastAsia"/>
                  </w:rPr>
                  <w:t xml:space="preserve"> </w:t>
                </w:r>
              </w:p>
            </w:tc>
          </w:sdtContent>
        </w:sdt>
        <w:tc>
          <w:tcPr>
            <w:tcW w:w="841" w:type="dxa"/>
            <w:vAlign w:val="center"/>
          </w:tcPr>
          <w:p w14:paraId="413C890D" w14:textId="77777777" w:rsidR="00E63A10" w:rsidRPr="00703CFE" w:rsidRDefault="00E63A10" w:rsidP="00532EB8">
            <w:pPr>
              <w:rPr>
                <w:rFonts w:cs="Calibri"/>
              </w:rPr>
            </w:pPr>
            <w:r w:rsidRPr="00703CFE">
              <w:rPr>
                <w:rFonts w:cs="Calibri"/>
              </w:rPr>
              <w:t>分機</w:t>
            </w:r>
          </w:p>
        </w:tc>
        <w:sdt>
          <w:sdtPr>
            <w:alias w:val="Ext"/>
            <w:tag w:val="Ext"/>
            <w:id w:val="1227647272"/>
            <w:placeholder>
              <w:docPart w:val="547030818DF74840A8C58AE8A3F2123E"/>
            </w:placeholder>
            <w:showingPlcHdr/>
            <w15:color w:val="33CCCC"/>
            <w:text/>
          </w:sdtPr>
          <w:sdtContent>
            <w:tc>
              <w:tcPr>
                <w:tcW w:w="1123" w:type="dxa"/>
                <w:vAlign w:val="center"/>
              </w:tcPr>
              <w:p w14:paraId="40DFB00E" w14:textId="3ED95747" w:rsidR="00E63A10" w:rsidRPr="00703CFE" w:rsidRDefault="00712379" w:rsidP="00147AF6">
                <w:pPr>
                  <w:rPr>
                    <w:rFonts w:cs="Calibri"/>
                  </w:rPr>
                </w:pPr>
                <w:r>
                  <w:rPr>
                    <w:rFonts w:eastAsiaTheme="minorEastAsia" w:hint="eastAsia"/>
                  </w:rPr>
                  <w:t xml:space="preserve"> </w:t>
                </w:r>
              </w:p>
            </w:tc>
          </w:sdtContent>
        </w:sdt>
      </w:tr>
      <w:tr w:rsidR="00E63A10" w:rsidRPr="00703CFE" w14:paraId="1A3E1EBB" w14:textId="77777777" w:rsidTr="006358F0">
        <w:trPr>
          <w:jc w:val="center"/>
        </w:trPr>
        <w:tc>
          <w:tcPr>
            <w:tcW w:w="2268" w:type="dxa"/>
            <w:vAlign w:val="center"/>
          </w:tcPr>
          <w:p w14:paraId="0DDEBB78" w14:textId="5901F9AC" w:rsidR="00E63A10" w:rsidRPr="00703CFE" w:rsidRDefault="00E63A10" w:rsidP="00532EB8">
            <w:pPr>
              <w:rPr>
                <w:rFonts w:cs="Calibri"/>
              </w:rPr>
            </w:pPr>
            <w:r w:rsidRPr="00D36FC2">
              <w:rPr>
                <w:rFonts w:cs="Calibri"/>
                <w:spacing w:val="390"/>
                <w:kern w:val="0"/>
                <w:fitText w:val="1440" w:id="-480482303"/>
              </w:rPr>
              <w:t>主持</w:t>
            </w:r>
            <w:r w:rsidRPr="00D36FC2">
              <w:rPr>
                <w:rFonts w:cs="Calibri"/>
                <w:kern w:val="0"/>
                <w:fitText w:val="1440" w:id="-480482303"/>
              </w:rPr>
              <w:t>人</w:t>
            </w:r>
          </w:p>
        </w:tc>
        <w:sdt>
          <w:sdtPr>
            <w:alias w:val="主持人/負責人"/>
            <w:tag w:val="主持人/負責人"/>
            <w:id w:val="-390648439"/>
            <w:placeholder>
              <w:docPart w:val="DB029B2070784227B568763979520FE3"/>
            </w:placeholder>
            <w:showingPlcHdr/>
            <w15:color w:val="33CCCC"/>
            <w:text/>
          </w:sdtPr>
          <w:sdtEndPr>
            <w:rPr>
              <w:rFonts w:cs="Calibri"/>
            </w:rPr>
          </w:sdtEndPr>
          <w:sdtContent>
            <w:tc>
              <w:tcPr>
                <w:tcW w:w="3111" w:type="dxa"/>
                <w:vAlign w:val="center"/>
              </w:tcPr>
              <w:p w14:paraId="34CAA2CA" w14:textId="59B92A95" w:rsidR="00E63A10" w:rsidRPr="00703CFE" w:rsidRDefault="00147AF6" w:rsidP="00147AF6">
                <w:pPr>
                  <w:rPr>
                    <w:rFonts w:cs="Calibri"/>
                  </w:rPr>
                </w:pPr>
                <w:r>
                  <w:rPr>
                    <w:rStyle w:val="Style2"/>
                    <w:rFonts w:eastAsiaTheme="minorEastAsia" w:hint="eastAsia"/>
                  </w:rPr>
                  <w:t xml:space="preserve"> </w:t>
                </w:r>
              </w:p>
            </w:tc>
          </w:sdtContent>
        </w:sdt>
        <w:tc>
          <w:tcPr>
            <w:tcW w:w="1291" w:type="dxa"/>
            <w:vAlign w:val="center"/>
          </w:tcPr>
          <w:p w14:paraId="30611ACC" w14:textId="77777777" w:rsidR="00E63A10" w:rsidRPr="00703CFE" w:rsidRDefault="00E63A10" w:rsidP="00532EB8">
            <w:pPr>
              <w:rPr>
                <w:rFonts w:cs="Calibri"/>
              </w:rPr>
            </w:pPr>
            <w:r w:rsidRPr="00703CFE">
              <w:rPr>
                <w:rFonts w:cs="Calibri"/>
              </w:rPr>
              <w:t>手機號碼</w:t>
            </w:r>
          </w:p>
        </w:tc>
        <w:sdt>
          <w:sdtPr>
            <w:alias w:val="HP"/>
            <w:tag w:val="HP"/>
            <w:id w:val="-596716941"/>
            <w:placeholder>
              <w:docPart w:val="5DB44190EBE94AFDB736019269EBCB30"/>
            </w:placeholder>
            <w:showingPlcHdr/>
            <w15:color w:val="33CCCC"/>
            <w:text/>
          </w:sdtPr>
          <w:sdtEndPr>
            <w:rPr>
              <w:rFonts w:hint="eastAsia"/>
            </w:rPr>
          </w:sdtEndPr>
          <w:sdtContent>
            <w:tc>
              <w:tcPr>
                <w:tcW w:w="3519" w:type="dxa"/>
                <w:gridSpan w:val="4"/>
                <w:vAlign w:val="center"/>
              </w:tcPr>
              <w:p w14:paraId="4C60021E" w14:textId="7E955B27" w:rsidR="00E63A10" w:rsidRPr="00703CFE" w:rsidRDefault="00712379" w:rsidP="00147AF6">
                <w:r>
                  <w:rPr>
                    <w:rFonts w:eastAsiaTheme="minorEastAsia" w:hint="eastAsia"/>
                    <w:color w:val="747474" w:themeColor="background2" w:themeShade="80"/>
                  </w:rPr>
                  <w:t xml:space="preserve"> </w:t>
                </w:r>
              </w:p>
            </w:tc>
          </w:sdtContent>
        </w:sdt>
      </w:tr>
      <w:tr w:rsidR="00B75CAA" w:rsidRPr="00703CFE" w14:paraId="37F5EB02" w14:textId="77777777" w:rsidTr="006358F0">
        <w:trPr>
          <w:jc w:val="center"/>
        </w:trPr>
        <w:tc>
          <w:tcPr>
            <w:tcW w:w="2268" w:type="dxa"/>
            <w:vAlign w:val="center"/>
          </w:tcPr>
          <w:p w14:paraId="5C2D99A3" w14:textId="55F1B867" w:rsidR="00DE0F77" w:rsidRPr="00703CFE" w:rsidRDefault="00DE0F77" w:rsidP="00532EB8">
            <w:pPr>
              <w:rPr>
                <w:rFonts w:cs="Calibri"/>
              </w:rPr>
            </w:pPr>
            <w:r w:rsidRPr="00D36FC2">
              <w:rPr>
                <w:rFonts w:cs="Calibri"/>
                <w:spacing w:val="390"/>
                <w:kern w:val="0"/>
                <w:fitText w:val="1440" w:id="-480482304"/>
              </w:rPr>
              <w:t>聯絡</w:t>
            </w:r>
            <w:r w:rsidRPr="00D36FC2">
              <w:rPr>
                <w:rFonts w:cs="Calibri"/>
                <w:kern w:val="0"/>
                <w:fitText w:val="1440" w:id="-480482304"/>
              </w:rPr>
              <w:t>人</w:t>
            </w:r>
          </w:p>
        </w:tc>
        <w:sdt>
          <w:sdtPr>
            <w:rPr>
              <w:rFonts w:asciiTheme="minorEastAsia" w:eastAsiaTheme="minorEastAsia" w:hAnsiTheme="minorEastAsia" w:cs="Calibri" w:hint="eastAsia"/>
            </w:rPr>
            <w:alias w:val="Contact person"/>
            <w:tag w:val="Contact person"/>
            <w:id w:val="678012141"/>
            <w:placeholder>
              <w:docPart w:val="07F32CCEBCB94ADFBF5DC4B93E9CFC9D"/>
            </w:placeholder>
            <w:showingPlcHdr/>
            <w15:color w:val="33CCCC"/>
            <w:text/>
          </w:sdtPr>
          <w:sdtContent>
            <w:tc>
              <w:tcPr>
                <w:tcW w:w="3111" w:type="dxa"/>
                <w:vAlign w:val="center"/>
              </w:tcPr>
              <w:p w14:paraId="5C6BFAC6" w14:textId="279AABC0" w:rsidR="00DE0F77" w:rsidRPr="00703CFE" w:rsidRDefault="00712379" w:rsidP="00532EB8">
                <w:pPr>
                  <w:rPr>
                    <w:rFonts w:cs="Calibri"/>
                  </w:rPr>
                </w:pPr>
                <w:r>
                  <w:rPr>
                    <w:rStyle w:val="ae"/>
                    <w:rFonts w:eastAsiaTheme="minorEastAsia" w:hint="eastAsia"/>
                  </w:rPr>
                  <w:t xml:space="preserve"> </w:t>
                </w:r>
              </w:p>
            </w:tc>
          </w:sdtContent>
        </w:sdt>
        <w:tc>
          <w:tcPr>
            <w:tcW w:w="1716" w:type="dxa"/>
            <w:gridSpan w:val="2"/>
            <w:vAlign w:val="center"/>
          </w:tcPr>
          <w:p w14:paraId="358061BC" w14:textId="2E4BA350" w:rsidR="00DE0F77" w:rsidRPr="00703CFE" w:rsidRDefault="00DE0F77" w:rsidP="00532EB8">
            <w:pPr>
              <w:rPr>
                <w:rFonts w:cs="Calibri"/>
              </w:rPr>
            </w:pPr>
            <w:r w:rsidRPr="00703CFE">
              <w:rPr>
                <w:rFonts w:cs="Calibri"/>
              </w:rPr>
              <w:t>聯絡人</w:t>
            </w:r>
            <w:r w:rsidRPr="00703CFE">
              <w:rPr>
                <w:rFonts w:cs="Calibri"/>
              </w:rPr>
              <w:t>e-mail</w:t>
            </w:r>
          </w:p>
        </w:tc>
        <w:sdt>
          <w:sdtPr>
            <w:alias w:val="email"/>
            <w:tag w:val="email"/>
            <w:id w:val="1204057825"/>
            <w:placeholder>
              <w:docPart w:val="468AE3D6EC9248748BB9BF731AD83B46"/>
            </w:placeholder>
            <w:showingPlcHdr/>
            <w15:color w:val="33CCCC"/>
            <w:text/>
          </w:sdtPr>
          <w:sdtEndPr>
            <w:rPr>
              <w:rFonts w:eastAsiaTheme="minorEastAsia" w:hint="eastAsia"/>
              <w:lang w:eastAsia="zh-TW"/>
            </w:rPr>
          </w:sdtEndPr>
          <w:sdtContent>
            <w:tc>
              <w:tcPr>
                <w:tcW w:w="3094" w:type="dxa"/>
                <w:gridSpan w:val="3"/>
                <w:vAlign w:val="center"/>
              </w:tcPr>
              <w:p w14:paraId="1932410A" w14:textId="0F893F54" w:rsidR="00DE0F77" w:rsidRPr="00712379" w:rsidRDefault="00712379" w:rsidP="0075434C">
                <w:pPr>
                  <w:rPr>
                    <w:rFonts w:eastAsiaTheme="minorEastAsia" w:cs="Calibri"/>
                    <w:lang w:eastAsia="zh-TW"/>
                  </w:rPr>
                </w:pPr>
                <w:r>
                  <w:rPr>
                    <w:rStyle w:val="Style2"/>
                    <w:rFonts w:eastAsiaTheme="minorEastAsia" w:hint="eastAsia"/>
                  </w:rPr>
                  <w:t xml:space="preserve"> </w:t>
                </w:r>
              </w:p>
            </w:tc>
          </w:sdtContent>
        </w:sdt>
      </w:tr>
      <w:tr w:rsidR="00E63A10" w:rsidRPr="00703CFE" w14:paraId="4732027D" w14:textId="77777777" w:rsidTr="006358F0">
        <w:trPr>
          <w:jc w:val="center"/>
        </w:trPr>
        <w:tc>
          <w:tcPr>
            <w:tcW w:w="2268" w:type="dxa"/>
            <w:vAlign w:val="center"/>
          </w:tcPr>
          <w:p w14:paraId="7045856A" w14:textId="6EEFDCE4" w:rsidR="00E63A10" w:rsidRPr="00703CFE" w:rsidRDefault="00E63A10" w:rsidP="00532EB8">
            <w:pPr>
              <w:rPr>
                <w:rFonts w:cs="Calibri"/>
              </w:rPr>
            </w:pPr>
            <w:r w:rsidRPr="00703CFE">
              <w:rPr>
                <w:rFonts w:cs="Calibri"/>
              </w:rPr>
              <w:t>委託單位地址</w:t>
            </w:r>
          </w:p>
        </w:tc>
        <w:sdt>
          <w:sdtPr>
            <w:rPr>
              <w:rFonts w:asciiTheme="minorEastAsia" w:eastAsiaTheme="minorEastAsia" w:hAnsiTheme="minorEastAsia" w:cs="Calibri" w:hint="eastAsia"/>
            </w:rPr>
            <w:alias w:val="Address"/>
            <w:tag w:val="Address"/>
            <w:id w:val="1635985287"/>
            <w:placeholder>
              <w:docPart w:val="36D88ED48B3647C68AC9D247F0F6671D"/>
            </w:placeholder>
            <w:showingPlcHdr/>
            <w15:color w:val="33CCCC"/>
            <w:text/>
          </w:sdtPr>
          <w:sdtContent>
            <w:tc>
              <w:tcPr>
                <w:tcW w:w="7921" w:type="dxa"/>
                <w:gridSpan w:val="6"/>
                <w:vAlign w:val="center"/>
              </w:tcPr>
              <w:p w14:paraId="33CC7F07" w14:textId="76790C4F" w:rsidR="00E63A10" w:rsidRPr="00703CFE" w:rsidRDefault="00712379" w:rsidP="00532EB8">
                <w:pPr>
                  <w:rPr>
                    <w:rFonts w:cs="Calibri"/>
                  </w:rPr>
                </w:pPr>
                <w:r>
                  <w:rPr>
                    <w:rFonts w:eastAsiaTheme="minorEastAsia" w:hint="eastAsia"/>
                    <w:color w:val="747474" w:themeColor="background2" w:themeShade="80"/>
                  </w:rPr>
                  <w:t xml:space="preserve"> </w:t>
                </w:r>
              </w:p>
            </w:tc>
          </w:sdtContent>
        </w:sdt>
      </w:tr>
    </w:tbl>
    <w:p w14:paraId="15AB05BA" w14:textId="77777777" w:rsidR="00F656EA" w:rsidRPr="001262F0" w:rsidRDefault="00F656EA" w:rsidP="00FF1DA1">
      <w:pPr>
        <w:spacing w:after="0"/>
        <w:rPr>
          <w:rFonts w:eastAsiaTheme="minorEastAsia" w:cs="Calibri"/>
          <w:color w:val="C00000"/>
          <w:sz w:val="20"/>
          <w:szCs w:val="20"/>
        </w:rPr>
      </w:pPr>
    </w:p>
    <w:tbl>
      <w:tblPr>
        <w:tblStyle w:val="af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096"/>
        <w:gridCol w:w="3685"/>
        <w:gridCol w:w="3639"/>
      </w:tblGrid>
      <w:tr w:rsidR="00F56006" w:rsidRPr="00F656EA" w14:paraId="453A8C84" w14:textId="77777777" w:rsidTr="006358F0">
        <w:trPr>
          <w:jc w:val="center"/>
        </w:trPr>
        <w:tc>
          <w:tcPr>
            <w:tcW w:w="3096" w:type="dxa"/>
            <w:shd w:val="clear" w:color="auto" w:fill="D9D9D9" w:themeFill="background1" w:themeFillShade="D9"/>
          </w:tcPr>
          <w:p w14:paraId="58275BCF" w14:textId="3D03768A" w:rsidR="00F56006" w:rsidRPr="00F656EA" w:rsidRDefault="00F56006" w:rsidP="004D1C72">
            <w:pPr>
              <w:rPr>
                <w:rFonts w:cs="Calibri"/>
                <w:b/>
                <w:bCs/>
                <w:lang w:eastAsia="zh-TW"/>
              </w:rPr>
            </w:pPr>
            <w:r w:rsidRPr="00F656EA">
              <w:rPr>
                <w:rFonts w:cs="Calibri"/>
                <w:b/>
                <w:bCs/>
              </w:rPr>
              <w:t>蛋白質</w:t>
            </w:r>
            <w:r w:rsidRPr="00F656EA">
              <w:rPr>
                <w:rFonts w:cs="Calibri"/>
                <w:b/>
                <w:bCs/>
              </w:rPr>
              <w:t xml:space="preserve"> &amp; </w:t>
            </w:r>
            <w:r w:rsidRPr="00F656EA">
              <w:rPr>
                <w:rFonts w:cs="Calibri"/>
                <w:b/>
                <w:bCs/>
              </w:rPr>
              <w:t>委託類型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8FA015E" w14:textId="19BB6A2D" w:rsidR="00F56006" w:rsidRPr="004B3C93" w:rsidRDefault="00F56006" w:rsidP="004D1C72">
            <w:pPr>
              <w:rPr>
                <w:rFonts w:eastAsiaTheme="minorEastAsia" w:cs="Calibri"/>
                <w:b/>
                <w:bCs/>
              </w:rPr>
            </w:pPr>
            <w:r w:rsidRPr="00F656EA">
              <w:rPr>
                <w:rFonts w:cs="Calibri"/>
                <w:b/>
                <w:bCs/>
              </w:rPr>
              <w:t>質體</w:t>
            </w:r>
            <w:r w:rsidR="004B3C93" w:rsidRPr="004B3C93">
              <w:rPr>
                <w:rFonts w:ascii="標楷體" w:hAnsi="標楷體" w:cs="Calibri" w:hint="eastAsia"/>
                <w:b/>
                <w:bCs/>
              </w:rPr>
              <w:t>訊息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2A1365F1" w14:textId="0E351DFF" w:rsidR="00F56006" w:rsidRPr="00F656EA" w:rsidRDefault="00F56006" w:rsidP="004D1C72">
            <w:pPr>
              <w:rPr>
                <w:rFonts w:cs="Calibri"/>
                <w:b/>
                <w:bCs/>
                <w:lang w:eastAsia="zh-TW"/>
              </w:rPr>
            </w:pPr>
            <w:r w:rsidRPr="00F656EA">
              <w:rPr>
                <w:rFonts w:cs="Calibri"/>
                <w:b/>
                <w:bCs/>
                <w:lang w:eastAsia="zh-TW"/>
              </w:rPr>
              <w:t>透析緩衝液（若選擇</w:t>
            </w:r>
            <w:r w:rsidRPr="00F656EA">
              <w:rPr>
                <w:rFonts w:cs="Calibri"/>
                <w:lang w:eastAsia="zh-TW"/>
              </w:rPr>
              <w:t>B</w:t>
            </w:r>
            <w:r w:rsidRPr="00F656EA">
              <w:rPr>
                <w:rFonts w:cs="Calibri"/>
                <w:b/>
                <w:bCs/>
                <w:lang w:eastAsia="zh-TW"/>
              </w:rPr>
              <w:t>服務）</w:t>
            </w:r>
          </w:p>
        </w:tc>
      </w:tr>
      <w:tr w:rsidR="003857BC" w:rsidRPr="00F656EA" w14:paraId="363C93A1" w14:textId="77777777" w:rsidTr="003857BC">
        <w:trPr>
          <w:trHeight w:val="1060"/>
          <w:jc w:val="center"/>
        </w:trPr>
        <w:tc>
          <w:tcPr>
            <w:tcW w:w="3096" w:type="dxa"/>
          </w:tcPr>
          <w:p w14:paraId="1C164908" w14:textId="77777777" w:rsidR="003857BC" w:rsidRPr="00D00338" w:rsidRDefault="003857BC" w:rsidP="00F656EA">
            <w:pPr>
              <w:rPr>
                <w:rFonts w:eastAsiaTheme="minorEastAsia" w:cs="Calibri"/>
                <w:szCs w:val="22"/>
              </w:rPr>
            </w:pPr>
            <w:r w:rsidRPr="00F656EA">
              <w:rPr>
                <w:rFonts w:cs="Calibri"/>
                <w:szCs w:val="22"/>
              </w:rPr>
              <w:t xml:space="preserve">Protein Name: </w:t>
            </w:r>
            <w:sdt>
              <w:sdtPr>
                <w:rPr>
                  <w:rStyle w:val="Style2"/>
                  <w:szCs w:val="22"/>
                </w:rPr>
                <w:alias w:val="Name"/>
                <w:tag w:val="Name"/>
                <w:id w:val="-772853619"/>
                <w:placeholder>
                  <w:docPart w:val="1889B782DC894B3B866F2F0B57AFAA48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     </w:t>
                </w:r>
              </w:sdtContent>
            </w:sdt>
          </w:p>
          <w:p w14:paraId="1DFC78DF" w14:textId="77777777" w:rsidR="003857BC" w:rsidRPr="00F656EA" w:rsidRDefault="003857BC" w:rsidP="00F656EA">
            <w:pPr>
              <w:rPr>
                <w:rFonts w:cs="Calibri"/>
                <w:szCs w:val="22"/>
                <w:lang w:eastAsia="zh-TW"/>
              </w:rPr>
            </w:pPr>
            <w:r w:rsidRPr="00F656EA">
              <w:rPr>
                <w:rFonts w:cs="Calibri"/>
                <w:szCs w:val="22"/>
                <w:lang w:eastAsia="zh-TW"/>
              </w:rPr>
              <w:t>MW</w:t>
            </w:r>
            <w:r w:rsidRPr="00F656EA">
              <w:rPr>
                <w:rFonts w:cs="Calibri"/>
                <w:szCs w:val="22"/>
              </w:rPr>
              <w:t xml:space="preserve"> </w:t>
            </w:r>
            <w:r w:rsidRPr="00F656EA">
              <w:rPr>
                <w:rFonts w:cs="Calibri"/>
                <w:szCs w:val="22"/>
                <w:lang w:eastAsia="zh-TW"/>
              </w:rPr>
              <w:t>(</w:t>
            </w:r>
            <w:proofErr w:type="spellStart"/>
            <w:r w:rsidRPr="00F656EA">
              <w:rPr>
                <w:rFonts w:cs="Calibri"/>
                <w:szCs w:val="22"/>
                <w:lang w:eastAsia="zh-TW"/>
              </w:rPr>
              <w:t>kDa</w:t>
            </w:r>
            <w:proofErr w:type="spellEnd"/>
            <w:r w:rsidRPr="00F656EA">
              <w:rPr>
                <w:rFonts w:cs="Calibri"/>
                <w:szCs w:val="22"/>
                <w:lang w:eastAsia="zh-TW"/>
              </w:rPr>
              <w:t xml:space="preserve">): </w:t>
            </w:r>
            <w:sdt>
              <w:sdtPr>
                <w:rPr>
                  <w:rStyle w:val="Style2"/>
                  <w:szCs w:val="22"/>
                  <w:lang w:eastAsia="zh-TW"/>
                </w:rPr>
                <w:alias w:val="MW"/>
                <w:tag w:val="MW"/>
                <w:id w:val="-217363504"/>
                <w:placeholder>
                  <w:docPart w:val="78031ADF5FA44D0BA86A7EAB3FD66354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</w:t>
                </w:r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</w:t>
                </w:r>
              </w:sdtContent>
            </w:sdt>
          </w:p>
          <w:p w14:paraId="41D3B418" w14:textId="77777777" w:rsidR="003857BC" w:rsidRDefault="003857BC" w:rsidP="00A52BCC">
            <w:pPr>
              <w:rPr>
                <w:rFonts w:eastAsiaTheme="minorEastAsia" w:cs="Calibri"/>
                <w:szCs w:val="22"/>
              </w:rPr>
            </w:pPr>
            <w:r>
              <w:rPr>
                <w:rFonts w:eastAsiaTheme="minorEastAsia" w:cs="Calibri" w:hint="eastAsia"/>
                <w:szCs w:val="22"/>
              </w:rPr>
              <w:t xml:space="preserve">Origin of Protein: </w:t>
            </w:r>
            <w:sdt>
              <w:sdtPr>
                <w:rPr>
                  <w:rStyle w:val="Style2"/>
                </w:rPr>
                <w:alias w:val="Origin of Protein"/>
                <w:tag w:val="Origin of Protein"/>
                <w:id w:val="-1087842241"/>
                <w:placeholder>
                  <w:docPart w:val="CB2F655FEDEB4E28A47D06B17014774E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 w:hint="eastAsia"/>
                  <w:color w:val="auto"/>
                  <w:szCs w:val="22"/>
                  <w:u w:val="none"/>
                </w:rPr>
              </w:sdtEndPr>
              <w:sdtContent>
                <w:r>
                  <w:rPr>
                    <w:rStyle w:val="ae"/>
                    <w:rFonts w:eastAsiaTheme="minorEastAsia" w:hint="eastAsia"/>
                  </w:rPr>
                  <w:t xml:space="preserve"> </w:t>
                </w:r>
                <w:r w:rsidRPr="00233798">
                  <w:rPr>
                    <w:color w:val="ADADAD" w:themeColor="background2" w:themeShade="BF"/>
                    <w:sz w:val="20"/>
                    <w:szCs w:val="20"/>
                  </w:rPr>
                  <w:t>例：</w:t>
                </w:r>
                <w:r w:rsidRPr="00233798">
                  <w:rPr>
                    <w:color w:val="ADADAD" w:themeColor="background2" w:themeShade="BF"/>
                    <w:sz w:val="20"/>
                    <w:szCs w:val="20"/>
                  </w:rPr>
                  <w:t>Human</w:t>
                </w:r>
                <w:r w:rsidRPr="00233798">
                  <w:rPr>
                    <w:rStyle w:val="ae"/>
                    <w:rFonts w:eastAsiaTheme="minorEastAsia" w:hint="eastAsia"/>
                    <w:color w:val="ADADAD" w:themeColor="background2" w:themeShade="BF"/>
                    <w:sz w:val="20"/>
                    <w:szCs w:val="20"/>
                  </w:rPr>
                  <w:t xml:space="preserve">  </w:t>
                </w:r>
              </w:sdtContent>
            </w:sdt>
          </w:p>
          <w:p w14:paraId="79B5C8FE" w14:textId="3C29B595" w:rsidR="003857BC" w:rsidRPr="00F656EA" w:rsidRDefault="003857BC" w:rsidP="00F656EA">
            <w:pPr>
              <w:rPr>
                <w:rFonts w:cs="Calibri"/>
                <w:szCs w:val="22"/>
                <w:lang w:eastAsia="zh-TW"/>
              </w:rPr>
            </w:pPr>
            <w:r w:rsidRPr="00F656EA">
              <w:rPr>
                <w:rFonts w:cs="Calibri"/>
                <w:szCs w:val="22"/>
              </w:rPr>
              <w:t>Fusion Tag</w:t>
            </w:r>
            <w:r w:rsidRPr="00F656EA">
              <w:rPr>
                <w:rFonts w:cs="Calibri"/>
                <w:szCs w:val="22"/>
                <w:lang w:eastAsia="zh-TW"/>
              </w:rPr>
              <w:t xml:space="preserve">: </w:t>
            </w:r>
            <w:sdt>
              <w:sdtPr>
                <w:rPr>
                  <w:rStyle w:val="Style2"/>
                  <w:szCs w:val="22"/>
                </w:rPr>
                <w:alias w:val="Tag"/>
                <w:tag w:val="Tag"/>
                <w:id w:val="-1242718105"/>
                <w:placeholder>
                  <w:docPart w:val="EA4C8EC6DA4B4546BDD0B8A9BD777FE9"/>
                </w:placeholder>
                <w:temporary/>
                <w:showingPlcHdr/>
                <w15:color w:val="333399"/>
                <w:dropDownList>
                  <w:listItem w:value="Choose an item."/>
                  <w:listItem w:displayText="His-Tag" w:value="His-Tag"/>
                  <w:listItem w:displayText="GST-Tag" w:value="GST-Tag"/>
                </w:dropDownList>
              </w:sdtPr>
              <w:sdtEndPr>
                <w:rPr>
                  <w:rStyle w:val="a1"/>
                  <w:rFonts w:cstheme="minorBidi"/>
                  <w:color w:val="747474" w:themeColor="background2" w:themeShade="80"/>
                  <w:u w:val="none"/>
                </w:rPr>
              </w:sdtEndPr>
              <w:sdtContent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 </w:t>
                </w:r>
              </w:sdtContent>
            </w:sdt>
          </w:p>
          <w:p w14:paraId="4DECAB23" w14:textId="15BB4F4D" w:rsidR="003857BC" w:rsidRPr="00F656EA" w:rsidRDefault="00000000" w:rsidP="00F656EA">
            <w:pPr>
              <w:rPr>
                <w:rFonts w:eastAsiaTheme="minorEastAsia" w:cs="Calibri"/>
                <w:szCs w:val="22"/>
                <w:lang w:eastAsia="zh-TW"/>
              </w:rPr>
            </w:pPr>
            <w:sdt>
              <w:sdtPr>
                <w:rPr>
                  <w:rFonts w:cs="Calibri"/>
                  <w:szCs w:val="22"/>
                  <w:lang w:eastAsia="zh-TW"/>
                </w:rPr>
                <w:id w:val="-363752758"/>
                <w15:color w:val="3366FF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 w:rsidR="003857BC">
                  <w:rPr>
                    <w:rFonts w:ascii="MS Gothic" w:eastAsia="MS Gothic" w:hAnsi="MS Gothic" w:cs="Calibri" w:hint="eastAsia"/>
                    <w:szCs w:val="22"/>
                    <w:lang w:eastAsia="zh-TW"/>
                  </w:rPr>
                  <w:t>☐</w:t>
                </w:r>
              </w:sdtContent>
            </w:sdt>
            <w:r w:rsidR="003857BC" w:rsidRPr="00F656EA">
              <w:rPr>
                <w:rFonts w:cs="Calibri"/>
                <w:szCs w:val="22"/>
                <w:lang w:eastAsia="zh-TW"/>
              </w:rPr>
              <w:t xml:space="preserve"> A: </w:t>
            </w:r>
            <w:r w:rsidR="003857BC" w:rsidRPr="00F656EA">
              <w:rPr>
                <w:rFonts w:eastAsiaTheme="minorEastAsia" w:cs="Calibri"/>
                <w:szCs w:val="22"/>
              </w:rPr>
              <w:t>Pilot Test</w:t>
            </w:r>
          </w:p>
          <w:p w14:paraId="3868D2ED" w14:textId="53F0AFA1" w:rsidR="003857BC" w:rsidRPr="00F656EA" w:rsidRDefault="00000000" w:rsidP="00F656EA">
            <w:pPr>
              <w:rPr>
                <w:rFonts w:cs="Calibri"/>
                <w:szCs w:val="22"/>
              </w:rPr>
            </w:pPr>
            <w:sdt>
              <w:sdtPr>
                <w:rPr>
                  <w:rFonts w:cs="Calibri"/>
                  <w:szCs w:val="22"/>
                  <w:lang w:eastAsia="zh-TW"/>
                </w:rPr>
                <w:id w:val="-1177964747"/>
                <w15:color w:val="3366FF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 w:rsidR="003857BC">
                  <w:rPr>
                    <w:rFonts w:ascii="MS Gothic" w:eastAsia="MS Gothic" w:hAnsi="MS Gothic" w:cs="Calibri" w:hint="eastAsia"/>
                    <w:szCs w:val="22"/>
                    <w:lang w:eastAsia="zh-TW"/>
                  </w:rPr>
                  <w:t>☐</w:t>
                </w:r>
              </w:sdtContent>
            </w:sdt>
            <w:r w:rsidR="003857BC" w:rsidRPr="00F656EA">
              <w:rPr>
                <w:rFonts w:cs="Calibri"/>
                <w:szCs w:val="22"/>
                <w:lang w:eastAsia="zh-TW"/>
              </w:rPr>
              <w:t xml:space="preserve"> B: </w:t>
            </w:r>
            <w:r w:rsidR="003857BC" w:rsidRPr="00F656EA">
              <w:rPr>
                <w:rFonts w:cs="Calibri"/>
                <w:szCs w:val="22"/>
              </w:rPr>
              <w:t>Expression + Purification</w:t>
            </w:r>
          </w:p>
        </w:tc>
        <w:tc>
          <w:tcPr>
            <w:tcW w:w="3685" w:type="dxa"/>
          </w:tcPr>
          <w:p w14:paraId="03AD7A68" w14:textId="77777777" w:rsidR="003857BC" w:rsidRPr="00F656EA" w:rsidRDefault="003857BC" w:rsidP="00F656EA">
            <w:pPr>
              <w:rPr>
                <w:rFonts w:cs="Calibri"/>
                <w:szCs w:val="22"/>
              </w:rPr>
            </w:pPr>
            <w:r w:rsidRPr="00F656EA">
              <w:rPr>
                <w:rFonts w:cs="Calibri"/>
                <w:szCs w:val="22"/>
              </w:rPr>
              <w:t xml:space="preserve">Vector: </w:t>
            </w:r>
            <w:sdt>
              <w:sdtPr>
                <w:rPr>
                  <w:rStyle w:val="Style2"/>
                  <w:szCs w:val="22"/>
                </w:rPr>
                <w:alias w:val="Vector"/>
                <w:tag w:val="Vector"/>
                <w:id w:val="2016410473"/>
                <w:placeholder>
                  <w:docPart w:val="CFB4A80DE4B148D2BCFA85729657D7C3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     </w:t>
                </w:r>
                <w:r>
                  <w:rPr>
                    <w:rStyle w:val="Style2"/>
                    <w:rFonts w:eastAsiaTheme="minorEastAsia" w:hint="eastAsia"/>
                    <w:szCs w:val="22"/>
                  </w:rPr>
                  <w:t xml:space="preserve">          </w:t>
                </w:r>
                <w:r w:rsidRPr="00F656EA">
                  <w:rPr>
                    <w:rStyle w:val="Style2"/>
                    <w:szCs w:val="22"/>
                  </w:rPr>
                  <w:t xml:space="preserve">   </w:t>
                </w:r>
              </w:sdtContent>
            </w:sdt>
            <w:r w:rsidRPr="00F656EA">
              <w:rPr>
                <w:rFonts w:cs="Calibri"/>
                <w:szCs w:val="22"/>
              </w:rPr>
              <w:t xml:space="preserve">  Promoter: </w:t>
            </w:r>
            <w:sdt>
              <w:sdtPr>
                <w:rPr>
                  <w:rStyle w:val="Style2"/>
                  <w:szCs w:val="22"/>
                </w:rPr>
                <w:alias w:val="Promoter"/>
                <w:tag w:val="Promoter"/>
                <w:id w:val="1796490624"/>
                <w:placeholder>
                  <w:docPart w:val="91AE8073D1A940EAB7324C003FCD09FF"/>
                </w:placeholder>
                <w:showingPlcHdr/>
                <w15:color w:val="333399"/>
                <w:dropDownList>
                  <w:listItem w:value="Pls choose one"/>
                  <w:listItem w:displayText="P70a" w:value="P70a"/>
                  <w:listItem w:displayText="T7" w:value="T7"/>
                  <w:listItem w:displayText="T7lac" w:value="T7lac"/>
                  <w:listItem w:displayText="araBAD" w:value="araBAD"/>
                  <w:listItem w:displayText="TetA" w:value="TetA"/>
                </w:dropDownList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Pr="00F656EA">
                  <w:rPr>
                    <w:rStyle w:val="Style2"/>
                    <w:szCs w:val="22"/>
                  </w:rPr>
                  <w:t xml:space="preserve">  </w:t>
                </w:r>
              </w:sdtContent>
            </w:sdt>
          </w:p>
          <w:p w14:paraId="2B100E13" w14:textId="77777777" w:rsidR="003857BC" w:rsidRPr="009D23BA" w:rsidRDefault="003857BC" w:rsidP="00135C72">
            <w:pPr>
              <w:rPr>
                <w:rFonts w:eastAsiaTheme="minorEastAsia"/>
                <w:color w:val="FF2F2F"/>
                <w:szCs w:val="22"/>
              </w:rPr>
            </w:pPr>
            <w:r w:rsidRPr="009D23BA">
              <w:rPr>
                <w:rFonts w:hint="eastAsia"/>
                <w:szCs w:val="22"/>
              </w:rPr>
              <w:t>此基因是否已針對大腸桿菌進行</w:t>
            </w:r>
            <w:r w:rsidRPr="00194A9C">
              <w:rPr>
                <w:rFonts w:cs="Calibri" w:hint="eastAsia"/>
                <w:color w:val="344D9B"/>
                <w:sz w:val="20"/>
                <w:szCs w:val="20"/>
              </w:rPr>
              <w:t>密碼子優化（</w:t>
            </w:r>
            <w:r w:rsidRPr="00194A9C">
              <w:rPr>
                <w:rFonts w:cs="Calibri" w:hint="eastAsia"/>
                <w:color w:val="344D9B"/>
                <w:sz w:val="20"/>
                <w:szCs w:val="20"/>
              </w:rPr>
              <w:t>Codon Optimization for E. coli</w:t>
            </w:r>
            <w:r w:rsidRPr="00194A9C">
              <w:rPr>
                <w:rFonts w:cs="Calibri" w:hint="eastAsia"/>
                <w:color w:val="344D9B"/>
                <w:sz w:val="20"/>
                <w:szCs w:val="20"/>
              </w:rPr>
              <w:t>）？</w:t>
            </w:r>
          </w:p>
          <w:p w14:paraId="2870B0A1" w14:textId="43525AD8" w:rsidR="003857BC" w:rsidRPr="00135C72" w:rsidRDefault="003857BC" w:rsidP="00135C72">
            <w:pPr>
              <w:rPr>
                <w:rFonts w:eastAsiaTheme="minorEastAsia" w:cs="Calibri"/>
                <w:szCs w:val="22"/>
              </w:rPr>
            </w:pPr>
            <w:r>
              <w:rPr>
                <w:rFonts w:eastAsiaTheme="minorEastAsia" w:cs="Calibri" w:hint="eastAsia"/>
                <w:szCs w:val="22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Cs w:val="22"/>
                </w:rPr>
                <w:id w:val="-603423811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Cs w:val="22"/>
                  </w:rPr>
                  <w:t>☐</w:t>
                </w:r>
              </w:sdtContent>
            </w:sdt>
            <w:r>
              <w:rPr>
                <w:rFonts w:eastAsiaTheme="minorEastAsia" w:cs="Calibri" w:hint="eastAsia"/>
                <w:szCs w:val="22"/>
              </w:rPr>
              <w:t xml:space="preserve"> </w:t>
            </w:r>
            <w:r w:rsidRPr="00233798">
              <w:rPr>
                <w:rFonts w:eastAsiaTheme="minorEastAsia" w:cs="Calibri" w:hint="eastAsia"/>
                <w:sz w:val="21"/>
                <w:szCs w:val="21"/>
              </w:rPr>
              <w:t>Yes</w:t>
            </w:r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 w:val="21"/>
                  <w:szCs w:val="21"/>
                </w:rPr>
                <w:id w:val="1857997780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sdtContent>
            </w:sdt>
            <w:r w:rsidRPr="00233798">
              <w:rPr>
                <w:rFonts w:eastAsiaTheme="minorEastAsia" w:cs="Calibri" w:hint="eastAsia"/>
                <w:sz w:val="21"/>
                <w:szCs w:val="21"/>
              </w:rPr>
              <w:t xml:space="preserve"> No</w:t>
            </w:r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r w:rsidRPr="00233798"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sdt>
              <w:sdtPr>
                <w:rPr>
                  <w:rFonts w:eastAsiaTheme="minorEastAsia" w:cs="Calibri" w:hint="eastAsia"/>
                  <w:sz w:val="21"/>
                  <w:szCs w:val="21"/>
                </w:rPr>
                <w:id w:val="-142587912"/>
                <w15:color w:val="333399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r w:rsidRPr="00165AE7">
              <w:rPr>
                <w:szCs w:val="22"/>
              </w:rPr>
              <w:t>N/A</w:t>
            </w:r>
          </w:p>
        </w:tc>
        <w:tc>
          <w:tcPr>
            <w:tcW w:w="3639" w:type="dxa"/>
          </w:tcPr>
          <w:p w14:paraId="7D6A2B35" w14:textId="12475194" w:rsidR="003857BC" w:rsidRPr="00F656EA" w:rsidRDefault="00000000" w:rsidP="00F656EA">
            <w:pPr>
              <w:rPr>
                <w:rFonts w:cs="Calibri"/>
                <w:szCs w:val="22"/>
              </w:rPr>
            </w:pPr>
            <w:sdt>
              <w:sdtPr>
                <w:rPr>
                  <w:rFonts w:cs="Calibri"/>
                  <w:szCs w:val="22"/>
                </w:rPr>
                <w:id w:val="1292181607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 w:rsidR="003857BC">
                  <w:rPr>
                    <w:rFonts w:ascii="MS Gothic" w:eastAsia="MS Gothic" w:hAnsi="MS Gothic" w:cs="Calibri" w:hint="eastAsia"/>
                    <w:szCs w:val="22"/>
                  </w:rPr>
                  <w:t>☐</w:t>
                </w:r>
              </w:sdtContent>
            </w:sdt>
            <w:r w:rsidR="003857BC" w:rsidRPr="00F656EA">
              <w:rPr>
                <w:rFonts w:cs="Calibri"/>
                <w:szCs w:val="22"/>
              </w:rPr>
              <w:t xml:space="preserve"> Tris-HCl </w:t>
            </w:r>
            <w:sdt>
              <w:sdtPr>
                <w:rPr>
                  <w:rStyle w:val="Style2"/>
                  <w:szCs w:val="22"/>
                </w:rPr>
                <w:alias w:val="Concentration"/>
                <w:tag w:val="Concentration"/>
                <w:id w:val="1430786726"/>
                <w:placeholder>
                  <w:docPart w:val="F708CA67DA84425DA67F5CE879EA17BC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/>
                  <w:color w:val="auto"/>
                  <w:u w:val="none"/>
                </w:rPr>
              </w:sdtEndPr>
              <w:sdtContent>
                <w:r w:rsidR="003857BC" w:rsidRPr="00F656EA">
                  <w:rPr>
                    <w:rStyle w:val="Style2"/>
                    <w:rFonts w:eastAsiaTheme="minorEastAsia"/>
                    <w:szCs w:val="22"/>
                  </w:rPr>
                  <w:t xml:space="preserve">  </w:t>
                </w:r>
                <w:r w:rsidR="003857BC">
                  <w:rPr>
                    <w:rStyle w:val="Style2"/>
                    <w:rFonts w:eastAsiaTheme="minorEastAsia" w:hint="eastAsia"/>
                    <w:szCs w:val="22"/>
                  </w:rPr>
                  <w:t xml:space="preserve">    </w:t>
                </w:r>
                <w:r w:rsidR="003857BC" w:rsidRPr="00F656EA">
                  <w:rPr>
                    <w:rStyle w:val="Style2"/>
                    <w:rFonts w:eastAsiaTheme="minorEastAsia"/>
                    <w:szCs w:val="22"/>
                  </w:rPr>
                  <w:t xml:space="preserve"> </w:t>
                </w:r>
                <w:r w:rsidR="003857BC">
                  <w:rPr>
                    <w:rStyle w:val="Style2"/>
                    <w:rFonts w:eastAsiaTheme="minorEastAsia" w:hint="eastAsia"/>
                    <w:szCs w:val="22"/>
                  </w:rPr>
                  <w:t xml:space="preserve">   </w:t>
                </w:r>
              </w:sdtContent>
            </w:sdt>
            <w:r w:rsidR="003857BC" w:rsidRPr="00F656EA">
              <w:rPr>
                <w:rFonts w:cs="Calibri"/>
                <w:szCs w:val="22"/>
              </w:rPr>
              <w:t>mM, pH</w:t>
            </w:r>
            <w:r w:rsidR="003857BC" w:rsidRPr="00F656EA">
              <w:rPr>
                <w:rFonts w:eastAsiaTheme="minorEastAsia" w:cs="Calibri"/>
                <w:szCs w:val="22"/>
              </w:rPr>
              <w:t xml:space="preserve"> </w:t>
            </w:r>
            <w:sdt>
              <w:sdtPr>
                <w:rPr>
                  <w:rStyle w:val="Style2"/>
                  <w:szCs w:val="22"/>
                </w:rPr>
                <w:alias w:val="pH"/>
                <w:tag w:val="pH"/>
                <w:id w:val="-1209643909"/>
                <w:placeholder>
                  <w:docPart w:val="CF512A37834A400F842585712CA36CBC"/>
                </w:placeholder>
                <w:temporary/>
                <w:showingPlcHdr/>
                <w15:color w:val="333399"/>
                <w:comboBox>
                  <w:listItem w:displayText="7.0" w:value="7.0"/>
                  <w:listItem w:displayText="7.5" w:value="7.5"/>
                  <w:listItem w:displayText="8.0" w:value="8.0"/>
                  <w:listItem w:displayText="8.5" w:value="8.5"/>
                </w:comboBox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="003857BC" w:rsidRPr="00F656EA">
                  <w:rPr>
                    <w:rStyle w:val="Style2"/>
                    <w:szCs w:val="22"/>
                  </w:rPr>
                  <w:t xml:space="preserve">    </w:t>
                </w:r>
              </w:sdtContent>
            </w:sdt>
            <w:r w:rsidR="003857BC" w:rsidRPr="00F656EA">
              <w:rPr>
                <w:rFonts w:cs="Calibri"/>
                <w:szCs w:val="22"/>
              </w:rPr>
              <w:t xml:space="preserve">   </w:t>
            </w:r>
          </w:p>
          <w:p w14:paraId="0634E4DD" w14:textId="2B477B73" w:rsidR="003857BC" w:rsidRPr="009D23BA" w:rsidRDefault="00000000" w:rsidP="009D23BA">
            <w:pPr>
              <w:rPr>
                <w:rFonts w:eastAsiaTheme="minorEastAsia" w:cs="Calibri"/>
                <w:szCs w:val="22"/>
              </w:rPr>
            </w:pPr>
            <w:sdt>
              <w:sdtPr>
                <w:rPr>
                  <w:rFonts w:cs="Calibri"/>
                  <w:szCs w:val="22"/>
                </w:rPr>
                <w:id w:val="2117633050"/>
                <w14:checkbox>
                  <w14:checked w14:val="0"/>
                  <w14:checkedState w14:val="2611" w14:font="Aptos"/>
                  <w14:uncheckedState w14:val="2610" w14:font="MS Gothic"/>
                </w14:checkbox>
              </w:sdtPr>
              <w:sdtContent>
                <w:r w:rsidR="003857BC">
                  <w:rPr>
                    <w:rFonts w:ascii="MS Gothic" w:eastAsia="MS Gothic" w:hAnsi="MS Gothic" w:cs="Calibri" w:hint="eastAsia"/>
                    <w:szCs w:val="22"/>
                  </w:rPr>
                  <w:t>☐</w:t>
                </w:r>
              </w:sdtContent>
            </w:sdt>
            <w:r w:rsidR="003857BC" w:rsidRPr="00F656EA">
              <w:rPr>
                <w:rFonts w:cs="Calibri"/>
                <w:szCs w:val="22"/>
              </w:rPr>
              <w:t xml:space="preserve">Phosphate Buffer </w:t>
            </w:r>
            <w:sdt>
              <w:sdtPr>
                <w:rPr>
                  <w:rStyle w:val="Style2"/>
                  <w:szCs w:val="22"/>
                </w:rPr>
                <w:alias w:val="Concentration"/>
                <w:tag w:val="Concentration"/>
                <w:id w:val="1864173568"/>
                <w:placeholder>
                  <w:docPart w:val="534B49583A3E448186FA6E735D403476"/>
                </w:placeholder>
                <w:showingPlcHdr/>
                <w15:color w:val="333399"/>
                <w:text/>
              </w:sdtPr>
              <w:sdtEndPr>
                <w:rPr>
                  <w:rStyle w:val="a1"/>
                  <w:rFonts w:eastAsiaTheme="minorEastAsia" w:cstheme="minorBidi"/>
                  <w:color w:val="auto"/>
                  <w:u w:val="none"/>
                </w:rPr>
              </w:sdtEndPr>
              <w:sdtContent>
                <w:r w:rsidR="003857BC" w:rsidRPr="00F656EA">
                  <w:rPr>
                    <w:rStyle w:val="Style2"/>
                    <w:rFonts w:eastAsiaTheme="minorEastAsia"/>
                    <w:szCs w:val="22"/>
                  </w:rPr>
                  <w:t xml:space="preserve">  </w:t>
                </w:r>
                <w:r w:rsidR="003857BC">
                  <w:rPr>
                    <w:rStyle w:val="Style2"/>
                    <w:rFonts w:eastAsiaTheme="minorEastAsia" w:hint="eastAsia"/>
                    <w:szCs w:val="22"/>
                  </w:rPr>
                  <w:t xml:space="preserve">   </w:t>
                </w:r>
                <w:r w:rsidR="003857BC" w:rsidRPr="00F656EA">
                  <w:rPr>
                    <w:rStyle w:val="Style2"/>
                    <w:rFonts w:eastAsiaTheme="minorEastAsia"/>
                    <w:szCs w:val="22"/>
                  </w:rPr>
                  <w:t xml:space="preserve"> </w:t>
                </w:r>
                <w:r w:rsidR="003857BC">
                  <w:rPr>
                    <w:rStyle w:val="Style2"/>
                    <w:rFonts w:eastAsiaTheme="minorEastAsia" w:hint="eastAsia"/>
                    <w:szCs w:val="22"/>
                  </w:rPr>
                  <w:t xml:space="preserve">    </w:t>
                </w:r>
              </w:sdtContent>
            </w:sdt>
            <w:r w:rsidR="003857BC" w:rsidRPr="00F656EA">
              <w:rPr>
                <w:rFonts w:cs="Calibri"/>
                <w:szCs w:val="22"/>
              </w:rPr>
              <w:t xml:space="preserve"> mM, pH  </w:t>
            </w:r>
            <w:sdt>
              <w:sdtPr>
                <w:rPr>
                  <w:rStyle w:val="Style2"/>
                  <w:szCs w:val="22"/>
                </w:rPr>
                <w:alias w:val="pH"/>
                <w:tag w:val="pH"/>
                <w:id w:val="951360455"/>
                <w:placeholder>
                  <w:docPart w:val="F81BCCDDC5C34A459B087719EBF0FA3D"/>
                </w:placeholder>
                <w:temporary/>
                <w:showingPlcHdr/>
                <w15:color w:val="333399"/>
                <w:comboBox>
                  <w:listItem w:displayText="6.0" w:value="6.0"/>
                  <w:listItem w:displayText="6.5" w:value="6.5"/>
                  <w:listItem w:displayText="7.0" w:value="7.0"/>
                  <w:listItem w:displayText="7.5" w:value="7.5"/>
                  <w:listItem w:displayText="8.0" w:value="8.0"/>
                </w:comboBox>
              </w:sdtPr>
              <w:sdtEndPr>
                <w:rPr>
                  <w:rStyle w:val="a1"/>
                  <w:rFonts w:cstheme="minorBidi"/>
                  <w:color w:val="auto"/>
                  <w:u w:val="none"/>
                </w:rPr>
              </w:sdtEndPr>
              <w:sdtContent>
                <w:r w:rsidR="003857BC" w:rsidRPr="00F656EA">
                  <w:rPr>
                    <w:rStyle w:val="Style2"/>
                    <w:szCs w:val="22"/>
                  </w:rPr>
                  <w:t xml:space="preserve">   </w:t>
                </w:r>
              </w:sdtContent>
            </w:sdt>
          </w:p>
        </w:tc>
      </w:tr>
      <w:tr w:rsidR="00F656EA" w:rsidRPr="00F656EA" w14:paraId="53F9D150" w14:textId="77777777" w:rsidTr="006358F0">
        <w:trPr>
          <w:trHeight w:val="485"/>
          <w:jc w:val="center"/>
        </w:trPr>
        <w:sdt>
          <w:sdtPr>
            <w:rPr>
              <w:rStyle w:val="Style2"/>
              <w:lang w:eastAsia="zh-TW"/>
            </w:rPr>
            <w:alias w:val="Remarks"/>
            <w:tag w:val="Remarks"/>
            <w:id w:val="1030763316"/>
            <w:placeholder>
              <w:docPart w:val="4EED79E57A554E5CB83EA3A75F270B26"/>
            </w:placeholder>
            <w:showingPlcHdr/>
            <w15:color w:val="333399"/>
          </w:sdtPr>
          <w:sdtEndPr>
            <w:rPr>
              <w:rStyle w:val="a1"/>
              <w:rFonts w:cstheme="minorBidi"/>
              <w:color w:val="auto"/>
              <w:szCs w:val="22"/>
              <w:u w:val="none"/>
            </w:rPr>
          </w:sdtEndPr>
          <w:sdtContent>
            <w:tc>
              <w:tcPr>
                <w:tcW w:w="10420" w:type="dxa"/>
                <w:gridSpan w:val="3"/>
              </w:tcPr>
              <w:p w14:paraId="72B63AC7" w14:textId="79FD7CA1" w:rsidR="00F656EA" w:rsidRPr="00F656EA" w:rsidRDefault="00F656EA" w:rsidP="00F656EA">
                <w:pPr>
                  <w:rPr>
                    <w:rFonts w:cs="Calibri"/>
                    <w:szCs w:val="22"/>
                    <w:lang w:eastAsia="zh-TW"/>
                  </w:rPr>
                </w:pPr>
                <w:r w:rsidRPr="00F656EA">
                  <w:rPr>
                    <w:rStyle w:val="Style2"/>
                    <w:color w:val="7F7F7F" w:themeColor="text1" w:themeTint="80"/>
                    <w:sz w:val="18"/>
                    <w:szCs w:val="20"/>
                    <w:u w:val="none"/>
                    <w:lang w:eastAsia="zh-TW"/>
                  </w:rPr>
                  <w:t>請描述你的需求或遇到的問題</w:t>
                </w:r>
              </w:p>
            </w:tc>
          </w:sdtContent>
        </w:sdt>
      </w:tr>
    </w:tbl>
    <w:p w14:paraId="3C86F4B6" w14:textId="77777777" w:rsidR="001262F0" w:rsidRPr="001262F0" w:rsidRDefault="001262F0" w:rsidP="00837D00">
      <w:pPr>
        <w:spacing w:after="0"/>
        <w:rPr>
          <w:rFonts w:ascii="標楷體" w:eastAsiaTheme="minorEastAsia" w:hAnsi="標楷體" w:cs="Calibri"/>
          <w:b/>
          <w:bCs/>
          <w:sz w:val="12"/>
          <w:szCs w:val="12"/>
          <w:lang w:eastAsia="zh-TW"/>
        </w:rPr>
      </w:pPr>
    </w:p>
    <w:p w14:paraId="383B9324" w14:textId="5B112A0C" w:rsidR="00F43A76" w:rsidRPr="00837D00" w:rsidRDefault="002B00F1" w:rsidP="00837D00">
      <w:pPr>
        <w:spacing w:after="0"/>
        <w:rPr>
          <w:rFonts w:eastAsiaTheme="minorEastAsia" w:cs="Calibri"/>
          <w:b/>
          <w:bCs/>
          <w:szCs w:val="22"/>
        </w:rPr>
      </w:pPr>
      <w:r w:rsidRPr="00837D00">
        <w:rPr>
          <w:rFonts w:ascii="標楷體" w:hAnsi="標楷體" w:cs="Calibri" w:hint="eastAsia"/>
          <w:b/>
          <w:bCs/>
          <w:szCs w:val="22"/>
        </w:rPr>
        <w:t>委</w:t>
      </w:r>
      <w:r w:rsidRPr="00837D00">
        <w:rPr>
          <w:rFonts w:cs="Calibri"/>
          <w:b/>
          <w:bCs/>
          <w:szCs w:val="22"/>
        </w:rPr>
        <w:t>託類型說明：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843"/>
        <w:gridCol w:w="6379"/>
        <w:gridCol w:w="1530"/>
      </w:tblGrid>
      <w:tr w:rsidR="00B21EE8" w:rsidRPr="00B12C78" w14:paraId="02300C53" w14:textId="44752C94" w:rsidTr="006358F0">
        <w:trPr>
          <w:jc w:val="center"/>
        </w:trPr>
        <w:tc>
          <w:tcPr>
            <w:tcW w:w="704" w:type="dxa"/>
            <w:shd w:val="clear" w:color="auto" w:fill="FFCCCC"/>
          </w:tcPr>
          <w:p w14:paraId="23D21614" w14:textId="002A37D1" w:rsidR="00B21EE8" w:rsidRPr="00B12C78" w:rsidRDefault="00DB306D" w:rsidP="00156DEB">
            <w:pPr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B12C78">
              <w:rPr>
                <w:rFonts w:cs="Calibri"/>
                <w:b/>
                <w:bCs/>
                <w:sz w:val="21"/>
                <w:szCs w:val="21"/>
              </w:rPr>
              <w:t>類型</w:t>
            </w:r>
          </w:p>
        </w:tc>
        <w:tc>
          <w:tcPr>
            <w:tcW w:w="1843" w:type="dxa"/>
            <w:shd w:val="clear" w:color="auto" w:fill="FFCCCC"/>
          </w:tcPr>
          <w:p w14:paraId="4DA5CEB6" w14:textId="304CECB9" w:rsidR="00B21EE8" w:rsidRPr="00B12C78" w:rsidRDefault="00DB306D" w:rsidP="00156DEB">
            <w:pPr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B12C78">
              <w:rPr>
                <w:rFonts w:cs="Calibri"/>
                <w:b/>
                <w:bCs/>
                <w:sz w:val="21"/>
                <w:szCs w:val="21"/>
              </w:rPr>
              <w:t>交付結果</w:t>
            </w:r>
          </w:p>
        </w:tc>
        <w:tc>
          <w:tcPr>
            <w:tcW w:w="6379" w:type="dxa"/>
            <w:shd w:val="clear" w:color="auto" w:fill="FFCCCC"/>
          </w:tcPr>
          <w:p w14:paraId="6CF806F6" w14:textId="49121FF0" w:rsidR="00B21EE8" w:rsidRPr="00B12C78" w:rsidRDefault="00DB306D" w:rsidP="00156DEB">
            <w:pPr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B12C78">
              <w:rPr>
                <w:rFonts w:cs="Calibri"/>
                <w:b/>
                <w:bCs/>
                <w:sz w:val="21"/>
                <w:szCs w:val="21"/>
              </w:rPr>
              <w:t>備註</w:t>
            </w:r>
          </w:p>
        </w:tc>
        <w:tc>
          <w:tcPr>
            <w:tcW w:w="1530" w:type="dxa"/>
            <w:shd w:val="clear" w:color="auto" w:fill="FFCCCC"/>
          </w:tcPr>
          <w:p w14:paraId="5E3BFC2F" w14:textId="3A0AE6DB" w:rsidR="00B21EE8" w:rsidRPr="00B12C78" w:rsidRDefault="00DB306D" w:rsidP="00156DEB">
            <w:pPr>
              <w:jc w:val="center"/>
              <w:rPr>
                <w:rFonts w:cs="Calibri"/>
                <w:b/>
                <w:bCs/>
                <w:sz w:val="21"/>
                <w:szCs w:val="21"/>
              </w:rPr>
            </w:pPr>
            <w:r w:rsidRPr="00B12C78">
              <w:rPr>
                <w:rFonts w:cs="Calibri"/>
                <w:b/>
                <w:bCs/>
                <w:sz w:val="21"/>
                <w:szCs w:val="21"/>
              </w:rPr>
              <w:t>時程</w:t>
            </w:r>
          </w:p>
        </w:tc>
      </w:tr>
      <w:tr w:rsidR="007266E8" w:rsidRPr="00B12C78" w14:paraId="727C5511" w14:textId="3E468FC9" w:rsidTr="006358F0">
        <w:trPr>
          <w:jc w:val="center"/>
        </w:trPr>
        <w:tc>
          <w:tcPr>
            <w:tcW w:w="704" w:type="dxa"/>
          </w:tcPr>
          <w:p w14:paraId="0855707F" w14:textId="02204AAB" w:rsidR="007266E8" w:rsidRPr="00D36FC2" w:rsidRDefault="007266E8" w:rsidP="007266E8">
            <w:pPr>
              <w:jc w:val="center"/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A</w:t>
            </w:r>
          </w:p>
        </w:tc>
        <w:tc>
          <w:tcPr>
            <w:tcW w:w="1843" w:type="dxa"/>
          </w:tcPr>
          <w:p w14:paraId="2BDD3B38" w14:textId="77777777" w:rsidR="007266E8" w:rsidRPr="00D36FC2" w:rsidRDefault="007266E8" w:rsidP="007266E8">
            <w:pPr>
              <w:pStyle w:val="a0"/>
              <w:numPr>
                <w:ilvl w:val="0"/>
                <w:numId w:val="14"/>
              </w:numPr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表現評估報告</w:t>
            </w:r>
          </w:p>
          <w:p w14:paraId="6135968E" w14:textId="77777777" w:rsidR="007266E8" w:rsidRPr="00D36FC2" w:rsidRDefault="007266E8" w:rsidP="007266E8">
            <w:pPr>
              <w:pStyle w:val="a0"/>
              <w:numPr>
                <w:ilvl w:val="0"/>
                <w:numId w:val="14"/>
              </w:numPr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未純化表現液</w:t>
            </w:r>
          </w:p>
          <w:p w14:paraId="50C96F49" w14:textId="760ED76B" w:rsidR="007266E8" w:rsidRPr="00D36FC2" w:rsidRDefault="007266E8" w:rsidP="007266E8">
            <w:pPr>
              <w:rPr>
                <w:rFonts w:cs="Calibri"/>
                <w:sz w:val="21"/>
                <w:szCs w:val="21"/>
              </w:rPr>
            </w:pPr>
          </w:p>
        </w:tc>
        <w:tc>
          <w:tcPr>
            <w:tcW w:w="6379" w:type="dxa"/>
          </w:tcPr>
          <w:p w14:paraId="03B54F6F" w14:textId="3870EBE9" w:rsidR="00B96259" w:rsidRPr="00393F83" w:rsidRDefault="00B96259" w:rsidP="002A6344">
            <w:pPr>
              <w:rPr>
                <w:rFonts w:cs="Calibri"/>
                <w:sz w:val="21"/>
                <w:szCs w:val="21"/>
              </w:rPr>
            </w:pPr>
            <w:r w:rsidRPr="00393F83">
              <w:rPr>
                <w:rFonts w:cs="Calibri"/>
                <w:sz w:val="21"/>
                <w:szCs w:val="21"/>
                <w:lang w:eastAsia="zh-TW"/>
              </w:rPr>
              <w:t>收到客戶提供之質體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 xml:space="preserve"> DNA</w:t>
            </w:r>
            <w:r w:rsidR="007D6467" w:rsidRPr="0023617E">
              <w:rPr>
                <w:sz w:val="21"/>
                <w:szCs w:val="21"/>
                <w:lang w:eastAsia="zh-TW"/>
              </w:rPr>
              <w:t>後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，我們將進行蛋白質表現可行性測試，確認目標蛋白是否能成功表現，並評估其表現型態為可溶蛋白（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soluble protein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）或包涵體（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inclusion body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）。</w:t>
            </w:r>
          </w:p>
          <w:p w14:paraId="77ADB4B7" w14:textId="1849A0BD" w:rsidR="007266E8" w:rsidRPr="00393F83" w:rsidRDefault="007266E8" w:rsidP="002A6344">
            <w:pPr>
              <w:pStyle w:val="a0"/>
              <w:numPr>
                <w:ilvl w:val="0"/>
                <w:numId w:val="19"/>
              </w:numPr>
              <w:ind w:left="178" w:hanging="141"/>
              <w:rPr>
                <w:rFonts w:cs="Calibri"/>
                <w:sz w:val="21"/>
                <w:szCs w:val="21"/>
                <w:lang w:eastAsia="zh-TW"/>
              </w:rPr>
            </w:pPr>
            <w:r w:rsidRPr="00393F83">
              <w:rPr>
                <w:rFonts w:cs="Calibri"/>
                <w:sz w:val="21"/>
                <w:szCs w:val="21"/>
                <w:lang w:eastAsia="zh-TW"/>
              </w:rPr>
              <w:t>若表現量</w:t>
            </w:r>
            <w:r w:rsidR="005C44B4" w:rsidRPr="00393F83">
              <w:rPr>
                <w:rFonts w:eastAsiaTheme="minorEastAsia" w:cs="Calibri" w:hint="eastAsia"/>
                <w:sz w:val="21"/>
                <w:szCs w:val="21"/>
                <w:lang w:eastAsia="zh-TW"/>
              </w:rPr>
              <w:t xml:space="preserve"> 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&lt;0.25 mg/m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L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：僅提供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表現評估報告。</w:t>
            </w:r>
          </w:p>
          <w:p w14:paraId="5ABF285D" w14:textId="4E922060" w:rsidR="00B96259" w:rsidRPr="00D36FC2" w:rsidRDefault="007266E8" w:rsidP="00B96259">
            <w:pPr>
              <w:pStyle w:val="a0"/>
              <w:numPr>
                <w:ilvl w:val="0"/>
                <w:numId w:val="19"/>
              </w:numPr>
              <w:rPr>
                <w:rFonts w:cs="Calibri"/>
                <w:sz w:val="21"/>
                <w:szCs w:val="21"/>
                <w:lang w:eastAsia="zh-TW"/>
              </w:rPr>
            </w:pPr>
            <w:r w:rsidRPr="00393F83">
              <w:rPr>
                <w:rFonts w:cs="Calibri"/>
                <w:sz w:val="21"/>
                <w:szCs w:val="21"/>
                <w:lang w:eastAsia="zh-TW"/>
              </w:rPr>
              <w:t>若表現量</w:t>
            </w:r>
            <w:r w:rsidR="005C44B4" w:rsidRPr="00393F83">
              <w:rPr>
                <w:rFonts w:eastAsiaTheme="minorEastAsia" w:cs="Calibri" w:hint="eastAsia"/>
                <w:sz w:val="21"/>
                <w:szCs w:val="21"/>
              </w:rPr>
              <w:t xml:space="preserve"> 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≥0.25 mg/m</w:t>
            </w:r>
            <w:r w:rsidR="00B96259" w:rsidRPr="00393F83">
              <w:rPr>
                <w:rFonts w:cs="Calibri"/>
                <w:sz w:val="21"/>
                <w:szCs w:val="21"/>
              </w:rPr>
              <w:t>L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：將完成蛋白質表現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作業</w:t>
            </w:r>
            <w:r w:rsidRPr="00393F83">
              <w:rPr>
                <w:rFonts w:cs="Calibri"/>
                <w:sz w:val="21"/>
                <w:szCs w:val="21"/>
                <w:lang w:eastAsia="zh-TW"/>
              </w:rPr>
              <w:t>，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並提供</w:t>
            </w:r>
            <w:r w:rsidR="00B96259" w:rsidRPr="0063251A">
              <w:rPr>
                <w:rFonts w:cs="Calibri"/>
                <w:sz w:val="21"/>
                <w:szCs w:val="21"/>
                <w:lang w:eastAsia="zh-TW"/>
              </w:rPr>
              <w:t xml:space="preserve"> </w:t>
            </w:r>
            <w:r w:rsidR="00B96259" w:rsidRPr="00A315B9">
              <w:rPr>
                <w:rFonts w:cs="Calibri"/>
                <w:color w:val="FF2F2F"/>
                <w:sz w:val="21"/>
                <w:szCs w:val="21"/>
              </w:rPr>
              <w:t>20</w:t>
            </w:r>
            <w:r w:rsidR="00B96259" w:rsidRPr="00A315B9">
              <w:rPr>
                <w:rFonts w:cs="Calibri"/>
                <w:color w:val="FF2F2F"/>
                <w:sz w:val="21"/>
                <w:szCs w:val="21"/>
                <w:lang w:eastAsia="zh-TW"/>
              </w:rPr>
              <w:t xml:space="preserve"> </w:t>
            </w:r>
            <w:proofErr w:type="spellStart"/>
            <w:r w:rsidR="00B96259" w:rsidRPr="00A315B9">
              <w:rPr>
                <w:rFonts w:cs="Calibri"/>
                <w:color w:val="FF2F2F"/>
                <w:sz w:val="21"/>
                <w:szCs w:val="21"/>
                <w:lang w:eastAsia="zh-TW"/>
              </w:rPr>
              <w:t>μ</w:t>
            </w:r>
            <w:r w:rsidR="002D40BD" w:rsidRPr="00A315B9">
              <w:rPr>
                <w:rFonts w:eastAsiaTheme="minorEastAsia" w:cs="Calibri"/>
                <w:color w:val="FF2F2F"/>
                <w:sz w:val="21"/>
                <w:szCs w:val="21"/>
              </w:rPr>
              <w:t>L</w:t>
            </w:r>
            <w:proofErr w:type="spellEnd"/>
            <w:r w:rsidR="00B96259" w:rsidRPr="00A315B9">
              <w:rPr>
                <w:rFonts w:cs="Calibri"/>
                <w:color w:val="FF2F2F"/>
                <w:sz w:val="21"/>
                <w:szCs w:val="21"/>
                <w:lang w:eastAsia="zh-TW"/>
              </w:rPr>
              <w:t xml:space="preserve"> 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未純化表現液（</w:t>
            </w:r>
            <w:r w:rsidR="00393F83" w:rsidRPr="00393F83">
              <w:rPr>
                <w:sz w:val="21"/>
                <w:szCs w:val="21"/>
              </w:rPr>
              <w:t>Total Protein Lysate</w:t>
            </w:r>
            <w:r w:rsidR="00B96259" w:rsidRPr="00393F83">
              <w:rPr>
                <w:rFonts w:cs="Calibri"/>
                <w:sz w:val="21"/>
                <w:szCs w:val="21"/>
                <w:lang w:eastAsia="zh-TW"/>
              </w:rPr>
              <w:t>）</w:t>
            </w:r>
          </w:p>
        </w:tc>
        <w:tc>
          <w:tcPr>
            <w:tcW w:w="1530" w:type="dxa"/>
          </w:tcPr>
          <w:p w14:paraId="3406DD66" w14:textId="3C444953" w:rsidR="007266E8" w:rsidRPr="00D36FC2" w:rsidRDefault="00634914" w:rsidP="001D2AE8">
            <w:pPr>
              <w:jc w:val="center"/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7</w:t>
            </w:r>
            <w:r w:rsidR="00D36FC2" w:rsidRPr="00D36FC2">
              <w:rPr>
                <w:rFonts w:cs="Calibri"/>
                <w:sz w:val="21"/>
                <w:szCs w:val="21"/>
              </w:rPr>
              <w:t>個</w:t>
            </w:r>
            <w:r w:rsidR="007266E8" w:rsidRPr="00D36FC2">
              <w:rPr>
                <w:rFonts w:cs="Calibri"/>
                <w:sz w:val="21"/>
                <w:szCs w:val="21"/>
              </w:rPr>
              <w:t>工作天</w:t>
            </w:r>
          </w:p>
        </w:tc>
      </w:tr>
      <w:tr w:rsidR="007266E8" w:rsidRPr="00B12C78" w14:paraId="5191054C" w14:textId="0668618F" w:rsidTr="006358F0">
        <w:trPr>
          <w:jc w:val="center"/>
        </w:trPr>
        <w:tc>
          <w:tcPr>
            <w:tcW w:w="704" w:type="dxa"/>
          </w:tcPr>
          <w:p w14:paraId="26D872DA" w14:textId="077E5F2D" w:rsidR="007266E8" w:rsidRPr="00D36FC2" w:rsidRDefault="007266E8" w:rsidP="007266E8">
            <w:pPr>
              <w:jc w:val="center"/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B</w:t>
            </w:r>
          </w:p>
        </w:tc>
        <w:tc>
          <w:tcPr>
            <w:tcW w:w="1843" w:type="dxa"/>
          </w:tcPr>
          <w:p w14:paraId="648EC69D" w14:textId="77777777" w:rsidR="007266E8" w:rsidRPr="00D36FC2" w:rsidRDefault="007266E8" w:rsidP="007266E8">
            <w:pPr>
              <w:pStyle w:val="a0"/>
              <w:numPr>
                <w:ilvl w:val="0"/>
                <w:numId w:val="15"/>
              </w:numPr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表現評估報告</w:t>
            </w:r>
          </w:p>
          <w:p w14:paraId="58BACA78" w14:textId="546665F3" w:rsidR="007266E8" w:rsidRPr="00D36FC2" w:rsidRDefault="007266E8" w:rsidP="007266E8">
            <w:pPr>
              <w:pStyle w:val="a0"/>
              <w:numPr>
                <w:ilvl w:val="0"/>
                <w:numId w:val="15"/>
              </w:numPr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純化蛋白</w:t>
            </w:r>
          </w:p>
        </w:tc>
        <w:tc>
          <w:tcPr>
            <w:tcW w:w="6379" w:type="dxa"/>
          </w:tcPr>
          <w:p w14:paraId="083B4114" w14:textId="3189AD7E" w:rsidR="007266E8" w:rsidRPr="00D36FC2" w:rsidRDefault="007266E8" w:rsidP="002A6344">
            <w:pPr>
              <w:pStyle w:val="a0"/>
              <w:numPr>
                <w:ilvl w:val="0"/>
                <w:numId w:val="20"/>
              </w:numPr>
              <w:ind w:left="178" w:hanging="141"/>
              <w:rPr>
                <w:rFonts w:cs="Calibri"/>
                <w:sz w:val="21"/>
                <w:szCs w:val="21"/>
                <w:lang w:eastAsia="zh-TW"/>
              </w:rPr>
            </w:pPr>
            <w:r w:rsidRPr="00D36FC2">
              <w:rPr>
                <w:rFonts w:cs="Calibri"/>
                <w:sz w:val="21"/>
                <w:szCs w:val="21"/>
                <w:lang w:eastAsia="zh-TW"/>
              </w:rPr>
              <w:t>在確認</w:t>
            </w:r>
            <w:r w:rsidR="00D36FC2" w:rsidRPr="00D36FC2">
              <w:rPr>
                <w:rFonts w:cs="Calibri"/>
                <w:sz w:val="21"/>
                <w:szCs w:val="21"/>
                <w:lang w:eastAsia="zh-TW"/>
              </w:rPr>
              <w:t>目標蛋白可成功表現、表現量</w:t>
            </w:r>
            <w:r w:rsidR="00D36FC2" w:rsidRPr="00D36FC2">
              <w:rPr>
                <w:rFonts w:cs="Calibri"/>
                <w:sz w:val="21"/>
                <w:szCs w:val="21"/>
                <w:lang w:eastAsia="zh-TW"/>
              </w:rPr>
              <w:t xml:space="preserve"> </w:t>
            </w:r>
            <w:r w:rsidRPr="004E014D">
              <w:rPr>
                <w:rFonts w:cs="Calibri"/>
                <w:color w:val="FF2F2F"/>
                <w:sz w:val="21"/>
                <w:szCs w:val="21"/>
                <w:lang w:eastAsia="zh-TW"/>
              </w:rPr>
              <w:t>≥0.25 mg/m</w:t>
            </w:r>
            <w:r w:rsidR="00C21400" w:rsidRPr="004E014D">
              <w:rPr>
                <w:rFonts w:eastAsiaTheme="minorEastAsia" w:cs="Calibri"/>
                <w:color w:val="FF2F2F"/>
                <w:sz w:val="21"/>
                <w:szCs w:val="21"/>
                <w:lang w:eastAsia="zh-TW"/>
              </w:rPr>
              <w:t>L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，且為</w:t>
            </w:r>
            <w:r w:rsidRPr="00A315B9">
              <w:rPr>
                <w:rFonts w:cs="Calibri"/>
                <w:color w:val="FF2F2F"/>
                <w:sz w:val="21"/>
                <w:szCs w:val="21"/>
                <w:lang w:eastAsia="zh-TW"/>
              </w:rPr>
              <w:t>可溶</w:t>
            </w:r>
            <w:r w:rsidR="00D36FC2" w:rsidRPr="00A315B9">
              <w:rPr>
                <w:rFonts w:cs="Calibri"/>
                <w:color w:val="FF2F2F"/>
                <w:sz w:val="21"/>
                <w:szCs w:val="21"/>
                <w:lang w:eastAsia="zh-TW"/>
              </w:rPr>
              <w:t>蛋白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（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soluble</w:t>
            </w:r>
            <w:r w:rsidR="00D36FC2" w:rsidRPr="00D36FC2">
              <w:rPr>
                <w:rFonts w:cs="Calibri"/>
                <w:sz w:val="21"/>
                <w:szCs w:val="21"/>
                <w:lang w:eastAsia="zh-TW"/>
              </w:rPr>
              <w:t xml:space="preserve"> protein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）後，我們將接續</w:t>
            </w:r>
            <w:r w:rsidR="00D36FC2" w:rsidRPr="00D36FC2">
              <w:rPr>
                <w:rFonts w:cs="Calibri"/>
                <w:sz w:val="21"/>
                <w:szCs w:val="21"/>
                <w:lang w:eastAsia="zh-TW"/>
              </w:rPr>
              <w:t>進行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蛋白質表現與純化</w:t>
            </w:r>
            <w:r w:rsidR="00D36FC2" w:rsidRPr="00D36FC2">
              <w:rPr>
                <w:rFonts w:cs="Calibri"/>
                <w:sz w:val="21"/>
                <w:szCs w:val="21"/>
                <w:lang w:eastAsia="zh-TW"/>
              </w:rPr>
              <w:t>作業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。</w:t>
            </w:r>
          </w:p>
          <w:p w14:paraId="10F63D0E" w14:textId="10F3B1F7" w:rsidR="00D36FC2" w:rsidRPr="00D36FC2" w:rsidRDefault="00D36FC2" w:rsidP="00D36FC2">
            <w:pPr>
              <w:pStyle w:val="a0"/>
              <w:numPr>
                <w:ilvl w:val="0"/>
                <w:numId w:val="20"/>
              </w:numPr>
              <w:ind w:left="178" w:hanging="141"/>
              <w:rPr>
                <w:rFonts w:cs="Calibri"/>
                <w:sz w:val="21"/>
                <w:szCs w:val="21"/>
                <w:lang w:eastAsia="zh-TW"/>
              </w:rPr>
            </w:pPr>
            <w:r w:rsidRPr="00D36FC2">
              <w:rPr>
                <w:rFonts w:cs="Calibri"/>
                <w:sz w:val="21"/>
                <w:szCs w:val="21"/>
                <w:lang w:eastAsia="zh-TW"/>
              </w:rPr>
              <w:t>目前本公司之蛋白質純化服務僅適用於</w:t>
            </w:r>
            <w:r w:rsidR="007266E8" w:rsidRPr="00785F01">
              <w:rPr>
                <w:rFonts w:cs="Calibri"/>
                <w:b/>
                <w:bCs/>
                <w:color w:val="344D9B"/>
                <w:sz w:val="21"/>
                <w:szCs w:val="21"/>
                <w:lang w:eastAsia="zh-TW"/>
              </w:rPr>
              <w:t>His-tag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>或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 xml:space="preserve"> </w:t>
            </w:r>
            <w:r w:rsidR="007266E8" w:rsidRPr="00785F01">
              <w:rPr>
                <w:rFonts w:cs="Calibri"/>
                <w:b/>
                <w:bCs/>
                <w:color w:val="344D9B"/>
                <w:sz w:val="21"/>
                <w:szCs w:val="21"/>
                <w:lang w:eastAsia="zh-TW"/>
              </w:rPr>
              <w:t>GST-tag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>之可溶蛋白。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最終將提供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 xml:space="preserve"> </w:t>
            </w:r>
            <w:r w:rsidR="007266E8" w:rsidRPr="004E014D">
              <w:rPr>
                <w:rFonts w:cs="Calibri"/>
                <w:color w:val="FF2F2F"/>
                <w:sz w:val="21"/>
                <w:szCs w:val="21"/>
                <w:lang w:eastAsia="zh-TW"/>
              </w:rPr>
              <w:t>≥0.2 mg</w:t>
            </w:r>
            <w:r w:rsidR="007266E8" w:rsidRPr="00D36FC2">
              <w:rPr>
                <w:rFonts w:cs="Calibri"/>
                <w:color w:val="EE0000"/>
                <w:sz w:val="21"/>
                <w:szCs w:val="21"/>
                <w:lang w:eastAsia="zh-TW"/>
              </w:rPr>
              <w:t xml:space="preserve"> 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、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>純度</w:t>
            </w:r>
            <w:r w:rsidR="009F7861">
              <w:rPr>
                <w:rFonts w:asciiTheme="minorEastAsia" w:eastAsiaTheme="minorEastAsia" w:hAnsiTheme="minorEastAsia" w:cs="Calibri" w:hint="eastAsia"/>
                <w:sz w:val="21"/>
                <w:szCs w:val="21"/>
                <w:lang w:eastAsia="zh-TW"/>
              </w:rPr>
              <w:t>~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 xml:space="preserve"> 85%</w:t>
            </w:r>
            <w:r w:rsidRPr="00D36FC2">
              <w:rPr>
                <w:rFonts w:cs="Calibri"/>
                <w:sz w:val="21"/>
                <w:szCs w:val="21"/>
                <w:lang w:eastAsia="zh-TW"/>
              </w:rPr>
              <w:t>之</w:t>
            </w:r>
            <w:r w:rsidR="007266E8" w:rsidRPr="00D36FC2">
              <w:rPr>
                <w:rFonts w:cs="Calibri"/>
                <w:sz w:val="21"/>
                <w:szCs w:val="21"/>
                <w:lang w:eastAsia="zh-TW"/>
              </w:rPr>
              <w:t>蛋白質。</w:t>
            </w:r>
          </w:p>
        </w:tc>
        <w:tc>
          <w:tcPr>
            <w:tcW w:w="1530" w:type="dxa"/>
          </w:tcPr>
          <w:p w14:paraId="6D7353B5" w14:textId="22BDD8E2" w:rsidR="007266E8" w:rsidRPr="00D36FC2" w:rsidRDefault="00634914" w:rsidP="001D2AE8">
            <w:pPr>
              <w:jc w:val="center"/>
              <w:rPr>
                <w:rFonts w:cs="Calibri"/>
                <w:sz w:val="21"/>
                <w:szCs w:val="21"/>
              </w:rPr>
            </w:pPr>
            <w:r w:rsidRPr="00D36FC2">
              <w:rPr>
                <w:rFonts w:cs="Calibri"/>
                <w:sz w:val="21"/>
                <w:szCs w:val="21"/>
              </w:rPr>
              <w:t>15</w:t>
            </w:r>
            <w:r w:rsidR="00D36FC2" w:rsidRPr="00D36FC2">
              <w:rPr>
                <w:rFonts w:cs="Calibri"/>
                <w:sz w:val="21"/>
                <w:szCs w:val="21"/>
              </w:rPr>
              <w:t>個</w:t>
            </w:r>
            <w:r w:rsidR="007266E8" w:rsidRPr="00D36FC2">
              <w:rPr>
                <w:rFonts w:cs="Calibri"/>
                <w:sz w:val="21"/>
                <w:szCs w:val="21"/>
              </w:rPr>
              <w:t>工作天</w:t>
            </w:r>
          </w:p>
        </w:tc>
      </w:tr>
    </w:tbl>
    <w:p w14:paraId="6C13B2C7" w14:textId="7CEB3E0E" w:rsidR="00E63A10" w:rsidRPr="001262F0" w:rsidRDefault="00E63A10" w:rsidP="00DB306D">
      <w:pPr>
        <w:spacing w:after="0"/>
        <w:rPr>
          <w:rStyle w:val="af4"/>
          <w:sz w:val="21"/>
          <w:szCs w:val="21"/>
        </w:rPr>
      </w:pPr>
      <w:r w:rsidRPr="001262F0">
        <w:rPr>
          <w:rStyle w:val="af4"/>
          <w:sz w:val="21"/>
          <w:szCs w:val="21"/>
          <w:highlight w:val="yellow"/>
        </w:rPr>
        <w:t>注意事項：</w:t>
      </w:r>
    </w:p>
    <w:p w14:paraId="0CCF0C48" w14:textId="37F13071" w:rsidR="009D23BA" w:rsidRPr="00A315B9" w:rsidRDefault="009D23BA" w:rsidP="00BC00E2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4E014D">
        <w:rPr>
          <w:rFonts w:cs="Calibri"/>
          <w:color w:val="FF2F2F"/>
          <w:sz w:val="20"/>
          <w:szCs w:val="20"/>
          <w:lang w:eastAsia="zh-TW"/>
        </w:rPr>
        <w:t>若選擇</w:t>
      </w:r>
      <w:r w:rsidRPr="004E014D">
        <w:rPr>
          <w:rFonts w:cs="Calibri"/>
          <w:color w:val="FF2F2F"/>
          <w:sz w:val="20"/>
          <w:szCs w:val="20"/>
          <w:lang w:eastAsia="zh-TW"/>
        </w:rPr>
        <w:t>B</w:t>
      </w:r>
      <w:r w:rsidRPr="004E014D">
        <w:rPr>
          <w:rFonts w:cs="Calibri"/>
          <w:color w:val="FF2F2F"/>
          <w:sz w:val="20"/>
          <w:szCs w:val="20"/>
          <w:lang w:eastAsia="zh-TW"/>
        </w:rPr>
        <w:t>方案，測試結果發現目標蛋白表現量不足或為包涵體，則僅提供表現評估報告，並改以方案</w:t>
      </w:r>
      <w:r w:rsidRPr="004E014D">
        <w:rPr>
          <w:rFonts w:cs="Calibri"/>
          <w:color w:val="FF2F2F"/>
          <w:sz w:val="20"/>
          <w:szCs w:val="20"/>
          <w:lang w:eastAsia="zh-TW"/>
        </w:rPr>
        <w:t xml:space="preserve"> A </w:t>
      </w:r>
      <w:r w:rsidRPr="004E014D">
        <w:rPr>
          <w:rFonts w:cs="Calibri"/>
          <w:color w:val="FF2F2F"/>
          <w:sz w:val="20"/>
          <w:szCs w:val="20"/>
          <w:lang w:eastAsia="zh-TW"/>
        </w:rPr>
        <w:t>收費</w:t>
      </w:r>
      <w:r w:rsidRPr="00A315B9">
        <w:rPr>
          <w:rFonts w:cs="Calibri"/>
          <w:sz w:val="20"/>
          <w:szCs w:val="20"/>
          <w:lang w:eastAsia="zh-TW"/>
        </w:rPr>
        <w:t>。</w:t>
      </w:r>
    </w:p>
    <w:p w14:paraId="23B4461D" w14:textId="1881C96A" w:rsidR="00BC00E2" w:rsidRPr="0023617E" w:rsidRDefault="00BC00E2" w:rsidP="00BC00E2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23617E">
        <w:rPr>
          <w:rFonts w:cs="Calibri"/>
          <w:sz w:val="20"/>
          <w:szCs w:val="20"/>
          <w:lang w:eastAsia="zh-TW"/>
        </w:rPr>
        <w:t xml:space="preserve"> </w:t>
      </w:r>
      <w:r w:rsidRPr="0023617E">
        <w:rPr>
          <w:rFonts w:cs="Calibri"/>
          <w:sz w:val="20"/>
          <w:szCs w:val="20"/>
        </w:rPr>
        <w:t>Plasmid DNA</w:t>
      </w:r>
      <w:r w:rsidRPr="0023617E">
        <w:rPr>
          <w:rFonts w:cs="Calibri"/>
          <w:sz w:val="20"/>
          <w:szCs w:val="20"/>
        </w:rPr>
        <w:t>送件體積須</w:t>
      </w:r>
      <w:r w:rsidR="00DC118A" w:rsidRPr="00DC118A">
        <w:rPr>
          <w:rFonts w:ascii="LXGW WenKai TC" w:eastAsia="LXGW WenKai TC" w:hAnsi="LXGW WenKai TC" w:cs="LXGW WenKai TC"/>
          <w:b/>
          <w:bCs/>
          <w:color w:val="344D9B"/>
          <w:sz w:val="20"/>
          <w:szCs w:val="20"/>
        </w:rPr>
        <w:t>≥</w:t>
      </w:r>
      <w:r w:rsidRPr="00DD260A">
        <w:rPr>
          <w:rFonts w:cs="Calibri"/>
          <w:b/>
          <w:bCs/>
          <w:color w:val="344D9B"/>
          <w:sz w:val="20"/>
          <w:szCs w:val="20"/>
        </w:rPr>
        <w:t>5</w:t>
      </w:r>
      <w:r w:rsidR="009D23BA">
        <w:rPr>
          <w:rFonts w:eastAsiaTheme="minorEastAsia" w:cs="Calibri" w:hint="eastAsia"/>
          <w:b/>
          <w:bCs/>
          <w:color w:val="344D9B"/>
          <w:sz w:val="20"/>
          <w:szCs w:val="20"/>
        </w:rPr>
        <w:t>0</w:t>
      </w:r>
      <w:r w:rsidRPr="00DD260A">
        <w:rPr>
          <w:rFonts w:cs="Calibri"/>
          <w:b/>
          <w:bCs/>
          <w:color w:val="344D9B"/>
          <w:sz w:val="20"/>
          <w:szCs w:val="20"/>
        </w:rPr>
        <w:t xml:space="preserve"> </w:t>
      </w:r>
      <w:proofErr w:type="spellStart"/>
      <w:r w:rsidRPr="00DD260A">
        <w:rPr>
          <w:rFonts w:cs="Calibri"/>
          <w:b/>
          <w:bCs/>
          <w:color w:val="344D9B"/>
          <w:sz w:val="20"/>
          <w:szCs w:val="20"/>
        </w:rPr>
        <w:t>μ</w:t>
      </w:r>
      <w:r w:rsidR="008E0EB8">
        <w:rPr>
          <w:rFonts w:eastAsiaTheme="minorEastAsia" w:cs="Calibri" w:hint="eastAsia"/>
          <w:b/>
          <w:bCs/>
          <w:color w:val="344D9B"/>
          <w:sz w:val="20"/>
          <w:szCs w:val="20"/>
        </w:rPr>
        <w:t>L</w:t>
      </w:r>
      <w:proofErr w:type="spellEnd"/>
      <w:r w:rsidR="003D4B25" w:rsidRPr="00073270">
        <w:rPr>
          <w:sz w:val="20"/>
          <w:szCs w:val="21"/>
        </w:rPr>
        <w:t>，</w:t>
      </w:r>
      <w:r w:rsidR="003D4B25" w:rsidRPr="0023617E">
        <w:rPr>
          <w:rFonts w:cs="Calibri"/>
          <w:sz w:val="20"/>
          <w:szCs w:val="20"/>
        </w:rPr>
        <w:t xml:space="preserve"> </w:t>
      </w:r>
      <w:r w:rsidRPr="0023617E">
        <w:rPr>
          <w:rFonts w:cs="Calibri"/>
          <w:sz w:val="20"/>
          <w:szCs w:val="20"/>
          <w:lang w:eastAsia="zh-TW"/>
        </w:rPr>
        <w:t>濃度須</w:t>
      </w:r>
      <w:r w:rsidR="00DC118A">
        <w:rPr>
          <w:rFonts w:ascii="Cambria Math" w:hAnsi="Cambria Math" w:cs="Calibri"/>
          <w:b/>
          <w:bCs/>
          <w:color w:val="344D9B"/>
          <w:sz w:val="20"/>
          <w:szCs w:val="20"/>
        </w:rPr>
        <w:t>&gt;</w:t>
      </w:r>
      <w:r w:rsidRPr="00DD260A">
        <w:rPr>
          <w:rFonts w:cs="Calibri"/>
          <w:b/>
          <w:bCs/>
          <w:color w:val="344D9B"/>
          <w:sz w:val="20"/>
          <w:szCs w:val="20"/>
        </w:rPr>
        <w:t>50 ng/</w:t>
      </w:r>
      <w:proofErr w:type="spellStart"/>
      <w:r w:rsidRPr="00DD260A">
        <w:rPr>
          <w:rFonts w:cs="Calibri"/>
          <w:b/>
          <w:bCs/>
          <w:color w:val="344D9B"/>
          <w:sz w:val="20"/>
          <w:szCs w:val="20"/>
        </w:rPr>
        <w:t>μ</w:t>
      </w:r>
      <w:r w:rsidR="008E0EB8">
        <w:rPr>
          <w:rFonts w:eastAsiaTheme="minorEastAsia" w:cs="Calibri" w:hint="eastAsia"/>
          <w:b/>
          <w:bCs/>
          <w:color w:val="344D9B"/>
          <w:sz w:val="20"/>
          <w:szCs w:val="20"/>
        </w:rPr>
        <w:t>L</w:t>
      </w:r>
      <w:proofErr w:type="spellEnd"/>
      <w:r w:rsidR="009D23BA" w:rsidRPr="009D23BA">
        <w:rPr>
          <w:rFonts w:eastAsiaTheme="minorEastAsia" w:cs="Calibri" w:hint="eastAsia"/>
          <w:b/>
          <w:bCs/>
          <w:sz w:val="20"/>
          <w:szCs w:val="20"/>
        </w:rPr>
        <w:t>。</w:t>
      </w:r>
    </w:p>
    <w:p w14:paraId="27140B82" w14:textId="633C4444" w:rsidR="00B96259" w:rsidRPr="0023617E" w:rsidRDefault="00B96259" w:rsidP="00B96259">
      <w:pPr>
        <w:pStyle w:val="a0"/>
        <w:numPr>
          <w:ilvl w:val="0"/>
          <w:numId w:val="4"/>
        </w:numPr>
        <w:rPr>
          <w:rFonts w:cs="Calibri"/>
          <w:sz w:val="20"/>
          <w:szCs w:val="20"/>
        </w:rPr>
      </w:pPr>
      <w:r w:rsidRPr="0023617E">
        <w:rPr>
          <w:rFonts w:cs="Calibri"/>
          <w:sz w:val="20"/>
          <w:szCs w:val="20"/>
        </w:rPr>
        <w:t>本服務目前僅接受以下</w:t>
      </w:r>
      <w:r w:rsidRPr="0023617E">
        <w:rPr>
          <w:rFonts w:cs="Calibri"/>
          <w:sz w:val="20"/>
          <w:szCs w:val="20"/>
        </w:rPr>
        <w:t>Promoter Type</w:t>
      </w:r>
      <w:r w:rsidRPr="0023617E">
        <w:rPr>
          <w:rFonts w:cs="Calibri"/>
          <w:sz w:val="20"/>
          <w:szCs w:val="20"/>
        </w:rPr>
        <w:t>：</w:t>
      </w:r>
      <w:r w:rsidRPr="0023617E">
        <w:rPr>
          <w:rFonts w:cs="Calibri"/>
          <w:sz w:val="20"/>
          <w:szCs w:val="20"/>
        </w:rPr>
        <w:t>σ70</w:t>
      </w:r>
      <w:r w:rsidRPr="0023617E">
        <w:rPr>
          <w:rFonts w:cs="Calibri"/>
          <w:sz w:val="20"/>
          <w:szCs w:val="20"/>
        </w:rPr>
        <w:t>、</w:t>
      </w:r>
      <w:r w:rsidRPr="0023617E">
        <w:rPr>
          <w:rFonts w:cs="Calibri"/>
          <w:sz w:val="20"/>
          <w:szCs w:val="20"/>
        </w:rPr>
        <w:t>T7</w:t>
      </w:r>
      <w:r w:rsidRPr="0023617E">
        <w:rPr>
          <w:rFonts w:cs="Calibri"/>
          <w:sz w:val="20"/>
          <w:szCs w:val="20"/>
        </w:rPr>
        <w:t>、</w:t>
      </w:r>
      <w:r w:rsidRPr="0023617E">
        <w:rPr>
          <w:rFonts w:cs="Calibri"/>
          <w:sz w:val="20"/>
          <w:szCs w:val="20"/>
        </w:rPr>
        <w:t>T7lac</w:t>
      </w:r>
      <w:r w:rsidRPr="0023617E">
        <w:rPr>
          <w:rFonts w:cs="Calibri"/>
          <w:sz w:val="20"/>
          <w:szCs w:val="20"/>
        </w:rPr>
        <w:t>、</w:t>
      </w:r>
      <w:proofErr w:type="spellStart"/>
      <w:r w:rsidRPr="0023617E">
        <w:rPr>
          <w:rFonts w:cs="Calibri"/>
          <w:sz w:val="20"/>
          <w:szCs w:val="20"/>
        </w:rPr>
        <w:t>araBAD</w:t>
      </w:r>
      <w:proofErr w:type="spellEnd"/>
      <w:r w:rsidR="001A0CE3">
        <w:rPr>
          <w:rFonts w:asciiTheme="minorEastAsia" w:eastAsiaTheme="minorEastAsia" w:hAnsiTheme="minorEastAsia" w:cs="Calibri" w:hint="eastAsia"/>
          <w:sz w:val="20"/>
          <w:szCs w:val="20"/>
        </w:rPr>
        <w:t>、</w:t>
      </w:r>
      <w:proofErr w:type="spellStart"/>
      <w:r w:rsidR="001A0CE3" w:rsidRPr="001A0CE3">
        <w:rPr>
          <w:sz w:val="20"/>
          <w:szCs w:val="21"/>
        </w:rPr>
        <w:t>tetA</w:t>
      </w:r>
      <w:proofErr w:type="spellEnd"/>
      <w:r w:rsidRPr="0023617E">
        <w:rPr>
          <w:rFonts w:cs="Calibri"/>
          <w:sz w:val="20"/>
          <w:szCs w:val="20"/>
        </w:rPr>
        <w:t>。</w:t>
      </w:r>
    </w:p>
    <w:p w14:paraId="618CE3FE" w14:textId="77777777" w:rsidR="00B96259" w:rsidRPr="00B96259" w:rsidRDefault="00B96259" w:rsidP="00B96259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23617E">
        <w:rPr>
          <w:rFonts w:cs="Calibri"/>
          <w:sz w:val="20"/>
          <w:szCs w:val="20"/>
          <w:lang w:eastAsia="zh-TW"/>
        </w:rPr>
        <w:t>客戶須自行確認目標基因與</w:t>
      </w:r>
      <w:r w:rsidRPr="0023617E">
        <w:rPr>
          <w:rFonts w:cs="Calibri"/>
          <w:sz w:val="20"/>
          <w:szCs w:val="20"/>
          <w:lang w:eastAsia="zh-TW"/>
        </w:rPr>
        <w:t xml:space="preserve"> Fusion Tag </w:t>
      </w:r>
      <w:r w:rsidRPr="0023617E">
        <w:rPr>
          <w:rFonts w:cs="Calibri"/>
          <w:sz w:val="20"/>
          <w:szCs w:val="20"/>
          <w:lang w:eastAsia="zh-TW"/>
        </w:rPr>
        <w:t>之</w:t>
      </w:r>
      <w:r w:rsidRPr="0023617E">
        <w:rPr>
          <w:rFonts w:cs="Calibri"/>
          <w:sz w:val="20"/>
          <w:szCs w:val="20"/>
          <w:lang w:eastAsia="zh-TW"/>
        </w:rPr>
        <w:t>Reading Frame</w:t>
      </w:r>
      <w:r w:rsidRPr="0023617E">
        <w:rPr>
          <w:rFonts w:cs="Calibri"/>
          <w:sz w:val="20"/>
          <w:szCs w:val="20"/>
          <w:lang w:eastAsia="zh-TW"/>
        </w:rPr>
        <w:t>正確且保持</w:t>
      </w:r>
      <w:r w:rsidRPr="0023617E">
        <w:rPr>
          <w:rFonts w:cs="Calibri"/>
          <w:sz w:val="20"/>
          <w:szCs w:val="20"/>
          <w:lang w:eastAsia="zh-TW"/>
        </w:rPr>
        <w:t xml:space="preserve"> In-frame</w:t>
      </w:r>
      <w:r w:rsidRPr="0023617E">
        <w:rPr>
          <w:rFonts w:cs="Calibri"/>
          <w:sz w:val="20"/>
          <w:szCs w:val="20"/>
          <w:lang w:eastAsia="zh-TW"/>
        </w:rPr>
        <w:t>。若因</w:t>
      </w:r>
      <w:r w:rsidRPr="0023617E">
        <w:rPr>
          <w:rFonts w:cs="Calibri"/>
          <w:sz w:val="20"/>
          <w:szCs w:val="20"/>
          <w:lang w:eastAsia="zh-TW"/>
        </w:rPr>
        <w:t xml:space="preserve"> Reading Frame </w:t>
      </w:r>
      <w:r w:rsidRPr="0023617E">
        <w:rPr>
          <w:rFonts w:cs="Calibri"/>
          <w:sz w:val="20"/>
          <w:szCs w:val="20"/>
          <w:lang w:eastAsia="zh-TW"/>
        </w:rPr>
        <w:t>錯誤導致蛋白質無法正確表現或純化失敗，相關純化費用仍須支付。</w:t>
      </w:r>
    </w:p>
    <w:p w14:paraId="3E9FA3E8" w14:textId="22730AB4" w:rsidR="00B96259" w:rsidRPr="00B96259" w:rsidRDefault="00B96259" w:rsidP="00B96259">
      <w:pPr>
        <w:pStyle w:val="a0"/>
        <w:numPr>
          <w:ilvl w:val="0"/>
          <w:numId w:val="4"/>
        </w:numPr>
        <w:rPr>
          <w:rFonts w:cs="Calibri"/>
          <w:sz w:val="20"/>
          <w:szCs w:val="20"/>
          <w:lang w:eastAsia="zh-TW"/>
        </w:rPr>
      </w:pPr>
      <w:r w:rsidRPr="00B96259">
        <w:rPr>
          <w:rFonts w:cs="Calibri"/>
          <w:sz w:val="20"/>
          <w:szCs w:val="20"/>
          <w:lang w:eastAsia="zh-TW"/>
        </w:rPr>
        <w:t>客戶提供之樣品將於委託案件結案後一</w:t>
      </w:r>
      <w:proofErr w:type="gramStart"/>
      <w:r w:rsidRPr="00B96259">
        <w:rPr>
          <w:rFonts w:cs="Calibri"/>
          <w:sz w:val="20"/>
          <w:szCs w:val="20"/>
          <w:lang w:eastAsia="zh-TW"/>
        </w:rPr>
        <w:t>週</w:t>
      </w:r>
      <w:proofErr w:type="gramEnd"/>
      <w:r w:rsidRPr="00B96259">
        <w:rPr>
          <w:rFonts w:cs="Calibri"/>
          <w:sz w:val="20"/>
          <w:szCs w:val="20"/>
          <w:lang w:eastAsia="zh-TW"/>
        </w:rPr>
        <w:t>內銷毀，不作其他用途或保存。</w:t>
      </w:r>
    </w:p>
    <w:p w14:paraId="059B671A" w14:textId="7A60D32E" w:rsidR="00E63A10" w:rsidRDefault="00E63A10" w:rsidP="00DB306D">
      <w:pPr>
        <w:shd w:val="clear" w:color="auto" w:fill="D1D1D1" w:themeFill="background2" w:themeFillShade="E6"/>
        <w:spacing w:after="0"/>
        <w:rPr>
          <w:b/>
          <w:bCs/>
          <w:szCs w:val="22"/>
          <w:lang w:eastAsia="zh-TW"/>
        </w:rPr>
      </w:pPr>
      <w:r w:rsidRPr="00DB306D">
        <w:rPr>
          <w:rFonts w:hint="eastAsia"/>
          <w:b/>
          <w:bCs/>
          <w:szCs w:val="22"/>
          <w:lang w:eastAsia="zh-TW"/>
        </w:rPr>
        <w:t>保密協定</w:t>
      </w:r>
    </w:p>
    <w:p w14:paraId="45666450" w14:textId="75485D4B" w:rsidR="00E80472" w:rsidRPr="001D2AE8" w:rsidRDefault="00BC00E2" w:rsidP="00BC00E2">
      <w:pPr>
        <w:rPr>
          <w:rFonts w:eastAsiaTheme="minorEastAsia"/>
          <w:sz w:val="18"/>
          <w:szCs w:val="18"/>
          <w:lang w:eastAsia="zh-TW"/>
        </w:rPr>
      </w:pPr>
      <w:r w:rsidRPr="004B718B">
        <w:rPr>
          <w:rFonts w:ascii="標楷體" w:hAnsi="標楷體" w:hint="eastAsia"/>
          <w:sz w:val="18"/>
          <w:szCs w:val="20"/>
          <w:lang w:eastAsia="zh-TW"/>
        </w:rPr>
        <w:t>除為履行本契約之必要，或依相關法令規定及主管機關要求外，雙方均不得向任何第三方揭露因本委託案所取得之資訊。雙方應僅允許因執行本委託案而有知悉必要之人員接觸相關資訊，並應確保其遵守保密義務。本訂單成立後，即視為雙方已充分了解並同意本保密條款內容，</w:t>
      </w:r>
      <w:proofErr w:type="gramStart"/>
      <w:r w:rsidRPr="004B718B">
        <w:rPr>
          <w:rFonts w:ascii="標楷體" w:hAnsi="標楷體" w:hint="eastAsia"/>
          <w:sz w:val="18"/>
          <w:szCs w:val="20"/>
          <w:lang w:eastAsia="zh-TW"/>
        </w:rPr>
        <w:t>且均應善</w:t>
      </w:r>
      <w:proofErr w:type="gramEnd"/>
      <w:r w:rsidRPr="004B718B">
        <w:rPr>
          <w:rFonts w:ascii="標楷體" w:hAnsi="標楷體" w:hint="eastAsia"/>
          <w:sz w:val="18"/>
          <w:szCs w:val="20"/>
          <w:lang w:eastAsia="zh-TW"/>
        </w:rPr>
        <w:t>盡保密責任，不得擅自洩露或使用相關資訊於本委託案以外之目的。</w:t>
      </w:r>
    </w:p>
    <w:sectPr w:rsidR="00E80472" w:rsidRPr="001D2AE8" w:rsidSect="00F247FD">
      <w:headerReference w:type="default" r:id="rId8"/>
      <w:footerReference w:type="default" r:id="rId9"/>
      <w:pgSz w:w="11906" w:h="16838" w:code="9"/>
      <w:pgMar w:top="284" w:right="567" w:bottom="284" w:left="567" w:header="284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405BD" w14:textId="77777777" w:rsidR="003E1813" w:rsidRDefault="003E1813" w:rsidP="00E63A10">
      <w:pPr>
        <w:spacing w:after="0" w:line="240" w:lineRule="auto"/>
      </w:pPr>
      <w:r>
        <w:separator/>
      </w:r>
    </w:p>
  </w:endnote>
  <w:endnote w:type="continuationSeparator" w:id="0">
    <w:p w14:paraId="378D9A6E" w14:textId="77777777" w:rsidR="003E1813" w:rsidRDefault="003E1813" w:rsidP="00E63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XGW WenKai TC">
    <w:altName w:val="SimSun"/>
    <w:charset w:val="86"/>
    <w:family w:val="roman"/>
    <w:pitch w:val="variable"/>
    <w:sig w:usb0="E10002FF" w:usb1="7ACFFFFF" w:usb2="04000056" w:usb3="00000000" w:csb0="0014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ChuW4-B5">
    <w:altName w:val="Microsoft YaHei"/>
    <w:charset w:val="86"/>
    <w:family w:val="script"/>
    <w:pitch w:val="fixed"/>
    <w:sig w:usb0="80000001" w:usb1="280F1800" w:usb2="00000016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5231229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A64388C" w14:textId="44EE6FA6" w:rsidR="009A6F23" w:rsidRPr="009A6F23" w:rsidRDefault="009A6F23" w:rsidP="009A6F23">
            <w:pPr>
              <w:pStyle w:val="af2"/>
              <w:rPr>
                <w:sz w:val="16"/>
                <w:szCs w:val="16"/>
              </w:rPr>
            </w:pPr>
          </w:p>
          <w:tbl>
            <w:tblPr>
              <w:tblStyle w:val="af"/>
              <w:tblW w:w="11625" w:type="dxa"/>
              <w:tblInd w:w="-426" w:type="dxa"/>
              <w:tblBorders>
                <w:top w:val="single" w:sz="12" w:space="0" w:color="000000" w:themeColor="text1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54"/>
              <w:gridCol w:w="5971"/>
            </w:tblGrid>
            <w:tr w:rsidR="009A6F23" w:rsidRPr="009A6F23" w14:paraId="0443E129" w14:textId="77777777" w:rsidTr="00F656EA">
              <w:tc>
                <w:tcPr>
                  <w:tcW w:w="5654" w:type="dxa"/>
                  <w:vAlign w:val="center"/>
                </w:tcPr>
                <w:p w14:paraId="5F92A738" w14:textId="11A180A7" w:rsidR="009A6F23" w:rsidRPr="009A6F23" w:rsidRDefault="009A6F23" w:rsidP="00906A46">
                  <w:pPr>
                    <w:pStyle w:val="af2"/>
                    <w:rPr>
                      <w:rFonts w:ascii="標楷體" w:eastAsiaTheme="minorEastAsia" w:hAnsi="標楷體"/>
                      <w:sz w:val="21"/>
                      <w:szCs w:val="21"/>
                    </w:rPr>
                  </w:pPr>
                  <w:r w:rsidRPr="009A6F23">
                    <w:rPr>
                      <w:sz w:val="16"/>
                      <w:szCs w:val="16"/>
                    </w:rPr>
                    <w:fldChar w:fldCharType="begin"/>
                  </w:r>
                  <w:r w:rsidRPr="009A6F23">
                    <w:rPr>
                      <w:sz w:val="16"/>
                      <w:szCs w:val="16"/>
                    </w:rPr>
                    <w:instrText xml:space="preserve"> TITLE   \* MERGEFORMAT </w:instrText>
                  </w:r>
                  <w:r w:rsidRPr="009A6F23">
                    <w:rPr>
                      <w:sz w:val="16"/>
                      <w:szCs w:val="16"/>
                    </w:rPr>
                    <w:fldChar w:fldCharType="separate"/>
                  </w:r>
                  <w:r w:rsidR="00720A6C">
                    <w:rPr>
                      <w:rFonts w:hint="eastAsia"/>
                      <w:sz w:val="16"/>
                      <w:szCs w:val="16"/>
                    </w:rPr>
                    <w:t>無細胞轉譯蛋白質表現</w:t>
                  </w:r>
                  <w:r w:rsidR="00720A6C">
                    <w:rPr>
                      <w:rFonts w:hint="eastAsia"/>
                      <w:sz w:val="16"/>
                      <w:szCs w:val="16"/>
                    </w:rPr>
                    <w:t xml:space="preserve">(Cell-free </w:t>
                  </w:r>
                  <w:r w:rsidR="00720A6C" w:rsidRPr="00720A6C">
                    <w:rPr>
                      <w:rFonts w:eastAsiaTheme="minorEastAsia" w:hint="eastAsia"/>
                      <w:sz w:val="16"/>
                      <w:szCs w:val="16"/>
                    </w:rPr>
                    <w:t>Protein Synthesis</w:t>
                  </w:r>
                  <w:r w:rsidR="00720A6C">
                    <w:rPr>
                      <w:rFonts w:hint="eastAsia"/>
                      <w:sz w:val="16"/>
                      <w:szCs w:val="16"/>
                    </w:rPr>
                    <w:t>)</w:t>
                  </w:r>
                  <w:r w:rsidR="00720A6C">
                    <w:rPr>
                      <w:rFonts w:hint="eastAsia"/>
                      <w:sz w:val="16"/>
                      <w:szCs w:val="16"/>
                    </w:rPr>
                    <w:t>與純化委託服務單</w:t>
                  </w:r>
                  <w:r w:rsidRPr="009A6F23">
                    <w:rPr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5971" w:type="dxa"/>
                  <w:vAlign w:val="center"/>
                </w:tcPr>
                <w:p w14:paraId="1825FC11" w14:textId="442FF571" w:rsidR="009A6F23" w:rsidRPr="005C0EC8" w:rsidRDefault="009A6F23" w:rsidP="009A6F23">
                  <w:pPr>
                    <w:pStyle w:val="af2"/>
                    <w:jc w:val="right"/>
                    <w:rPr>
                      <w:rFonts w:eastAsiaTheme="minorEastAsia" w:cs="Calibri"/>
                      <w:sz w:val="21"/>
                      <w:szCs w:val="21"/>
                    </w:rPr>
                  </w:pPr>
                  <w:r w:rsidRPr="005C0EC8">
                    <w:rPr>
                      <w:rFonts w:cs="Calibri"/>
                      <w:sz w:val="20"/>
                      <w:szCs w:val="20"/>
                    </w:rPr>
                    <w:t>第</w:t>
                  </w:r>
                  <w:r w:rsidRPr="005C0EC8">
                    <w:rPr>
                      <w:rFonts w:cs="Calibri"/>
                      <w:sz w:val="20"/>
                      <w:szCs w:val="20"/>
                    </w:rPr>
                    <w:t xml:space="preserve"> </w: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t>1</w: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5C0EC8">
                    <w:rPr>
                      <w:rFonts w:cs="Calibri"/>
                      <w:sz w:val="20"/>
                      <w:szCs w:val="20"/>
                    </w:rPr>
                    <w:t xml:space="preserve"> / </w: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t>2</w:t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5C0EC8">
                    <w:rPr>
                      <w:rFonts w:cs="Calibr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5C0EC8">
                    <w:rPr>
                      <w:rFonts w:cs="Calibri"/>
                      <w:sz w:val="20"/>
                      <w:szCs w:val="20"/>
                    </w:rPr>
                    <w:t>頁</w:t>
                  </w:r>
                </w:p>
              </w:tc>
            </w:tr>
          </w:tbl>
          <w:p w14:paraId="4C538DB7" w14:textId="4F0875DB" w:rsidR="00245CA2" w:rsidRDefault="00000000" w:rsidP="00245CA2">
            <w:pPr>
              <w:pStyle w:val="af2"/>
              <w:jc w:val="center"/>
            </w:pPr>
          </w:p>
        </w:sdtContent>
      </w:sdt>
    </w:sdtContent>
  </w:sdt>
  <w:p w14:paraId="0C904897" w14:textId="77777777" w:rsidR="001E0D6A" w:rsidRDefault="001E0D6A">
    <w:pPr>
      <w:pStyle w:val="af2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30049" w14:textId="77777777" w:rsidR="003E1813" w:rsidRDefault="003E1813" w:rsidP="00E63A10">
      <w:pPr>
        <w:spacing w:after="0" w:line="240" w:lineRule="auto"/>
      </w:pPr>
      <w:r>
        <w:separator/>
      </w:r>
    </w:p>
  </w:footnote>
  <w:footnote w:type="continuationSeparator" w:id="0">
    <w:p w14:paraId="6C2C034D" w14:textId="77777777" w:rsidR="003E1813" w:rsidRDefault="003E1813" w:rsidP="00E63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f"/>
      <w:tblW w:w="12049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1"/>
      <w:gridCol w:w="1708"/>
    </w:tblGrid>
    <w:tr w:rsidR="005055E2" w14:paraId="190704B2" w14:textId="77777777" w:rsidTr="00720A6C">
      <w:trPr>
        <w:trHeight w:val="567"/>
      </w:trPr>
      <w:tc>
        <w:tcPr>
          <w:tcW w:w="9923" w:type="dxa"/>
          <w:tcBorders>
            <w:bottom w:val="thickThinLargeGap" w:sz="24" w:space="0" w:color="009999"/>
          </w:tcBorders>
          <w:vAlign w:val="center"/>
        </w:tcPr>
        <w:tbl>
          <w:tblPr>
            <w:tblStyle w:val="af"/>
            <w:tblW w:w="10125" w:type="dxa"/>
            <w:tblLook w:val="04A0" w:firstRow="1" w:lastRow="0" w:firstColumn="1" w:lastColumn="0" w:noHBand="0" w:noVBand="1"/>
          </w:tblPr>
          <w:tblGrid>
            <w:gridCol w:w="2585"/>
            <w:gridCol w:w="7540"/>
          </w:tblGrid>
          <w:tr w:rsidR="00794478" w14:paraId="51F34707" w14:textId="364DEC4C" w:rsidTr="00F247FD">
            <w:trPr>
              <w:trHeight w:val="1077"/>
            </w:trPr>
            <w:tc>
              <w:tcPr>
                <w:tcW w:w="258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9EDC623" w14:textId="4F2D4ACC" w:rsidR="00794478" w:rsidRPr="00F247FD" w:rsidRDefault="00794478" w:rsidP="00F247FD">
                <w:pPr>
                  <w:ind w:right="1800"/>
                  <w:rPr>
                    <w:rFonts w:eastAsiaTheme="minorEastAsia"/>
                    <w:b/>
                    <w:bCs/>
                    <w:sz w:val="14"/>
                    <w:szCs w:val="14"/>
                  </w:rPr>
                </w:pPr>
              </w:p>
            </w:tc>
            <w:tc>
              <w:tcPr>
                <w:tcW w:w="754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5CAD1C4" w14:textId="666F0044" w:rsidR="00D446E1" w:rsidRPr="00D446E1" w:rsidRDefault="00D446E1" w:rsidP="00D446E1">
                <w:pPr>
                  <w:jc w:val="center"/>
                  <w:rPr>
                    <w:rFonts w:eastAsiaTheme="minorEastAsia"/>
                    <w:b/>
                    <w:bCs/>
                    <w:sz w:val="40"/>
                    <w:szCs w:val="40"/>
                    <w:lang w:eastAsia="zh-TW"/>
                  </w:rPr>
                </w:pPr>
                <w:proofErr w:type="gramStart"/>
                <w:r w:rsidRPr="00D446E1">
                  <w:rPr>
                    <w:rFonts w:hint="eastAsia"/>
                    <w:b/>
                    <w:bCs/>
                    <w:sz w:val="40"/>
                    <w:szCs w:val="40"/>
                    <w:lang w:eastAsia="zh-TW"/>
                  </w:rPr>
                  <w:t>源資國際</w:t>
                </w:r>
                <w:proofErr w:type="gramEnd"/>
                <w:r w:rsidRPr="00D446E1">
                  <w:rPr>
                    <w:b/>
                    <w:bCs/>
                    <w:sz w:val="40"/>
                    <w:szCs w:val="40"/>
                    <w:lang w:eastAsia="zh-TW"/>
                  </w:rPr>
                  <w:t>生物</w:t>
                </w:r>
                <w:r w:rsidRPr="00D446E1">
                  <w:rPr>
                    <w:rFonts w:hint="eastAsia"/>
                    <w:b/>
                    <w:bCs/>
                    <w:sz w:val="40"/>
                    <w:szCs w:val="40"/>
                    <w:lang w:eastAsia="zh-TW"/>
                  </w:rPr>
                  <w:t>科技股份有限公司</w:t>
                </w:r>
              </w:p>
              <w:p w14:paraId="60DE28AA" w14:textId="77777777" w:rsidR="00D446E1" w:rsidRPr="00D446E1" w:rsidRDefault="00D446E1" w:rsidP="00D446E1">
                <w:pPr>
                  <w:jc w:val="center"/>
                  <w:rPr>
                    <w:rFonts w:ascii="標楷體" w:hAnsi="標楷體"/>
                    <w:sz w:val="24"/>
                  </w:rPr>
                </w:pPr>
                <w:r w:rsidRPr="00D446E1">
                  <w:rPr>
                    <w:rFonts w:ascii="標楷體" w:hAnsi="標楷體"/>
                    <w:sz w:val="24"/>
                  </w:rPr>
                  <w:t>Tel: 02-</w:t>
                </w:r>
                <w:r w:rsidRPr="00D446E1">
                  <w:rPr>
                    <w:rFonts w:ascii="標楷體" w:hAnsi="標楷體" w:hint="eastAsia"/>
                    <w:sz w:val="24"/>
                    <w:lang w:eastAsia="zh-TW"/>
                  </w:rPr>
                  <w:t>26954311</w:t>
                </w:r>
                <w:r w:rsidRPr="00D446E1">
                  <w:rPr>
                    <w:rFonts w:ascii="標楷體" w:hAnsi="標楷體"/>
                    <w:sz w:val="24"/>
                  </w:rPr>
                  <w:t>/ Fax: 02-86951</w:t>
                </w:r>
                <w:r w:rsidRPr="00D446E1">
                  <w:rPr>
                    <w:rFonts w:ascii="標楷體" w:hAnsi="標楷體" w:hint="eastAsia"/>
                    <w:sz w:val="24"/>
                    <w:lang w:eastAsia="zh-TW"/>
                  </w:rPr>
                  <w:t>182</w:t>
                </w:r>
                <w:r w:rsidRPr="00D446E1">
                  <w:rPr>
                    <w:rFonts w:ascii="標楷體" w:hAnsi="標楷體"/>
                    <w:sz w:val="24"/>
                  </w:rPr>
                  <w:t xml:space="preserve"> </w:t>
                </w:r>
              </w:p>
              <w:p w14:paraId="644BFB44" w14:textId="39430B81" w:rsidR="00794478" w:rsidRPr="00DB215D" w:rsidRDefault="00D446E1" w:rsidP="00D446E1">
                <w:pPr>
                  <w:jc w:val="center"/>
                  <w:rPr>
                    <w:rFonts w:ascii="DFChuW4-B5" w:eastAsia="DFChuW4-B5"/>
                    <w:b/>
                    <w:bCs/>
                    <w:sz w:val="36"/>
                    <w:szCs w:val="36"/>
                    <w:lang w:eastAsia="zh-TW"/>
                  </w:rPr>
                </w:pPr>
                <w:r w:rsidRPr="00D446E1">
                  <w:rPr>
                    <w:rFonts w:ascii="標楷體" w:hAnsi="標楷體" w:hint="eastAsia"/>
                    <w:sz w:val="24"/>
                    <w:lang w:eastAsia="zh-TW"/>
                  </w:rPr>
                  <w:t>樣品收件地址：</w:t>
                </w:r>
                <w:r w:rsidRPr="00D446E1">
                  <w:rPr>
                    <w:rFonts w:ascii="標楷體" w:hAnsi="標楷體" w:hint="eastAsia"/>
                    <w:sz w:val="24"/>
                    <w:lang w:eastAsia="zh-TW"/>
                  </w:rPr>
                  <w:t>221</w:t>
                </w:r>
                <w:r w:rsidRPr="00D446E1">
                  <w:rPr>
                    <w:rFonts w:ascii="標楷體" w:hAnsi="標楷體" w:hint="eastAsia"/>
                    <w:sz w:val="24"/>
                    <w:lang w:eastAsia="zh-TW"/>
                  </w:rPr>
                  <w:t>新北市汐止區康寧街169巷25號5樓</w:t>
                </w:r>
              </w:p>
            </w:tc>
          </w:tr>
        </w:tbl>
        <w:p w14:paraId="454EC06D" w14:textId="77777777" w:rsidR="005055E2" w:rsidRDefault="005055E2" w:rsidP="00794478">
          <w:pPr>
            <w:rPr>
              <w:rFonts w:eastAsiaTheme="minorEastAsia"/>
              <w:color w:val="747474" w:themeColor="background2" w:themeShade="80"/>
              <w:sz w:val="20"/>
              <w:szCs w:val="20"/>
              <w:lang w:eastAsia="zh-TW"/>
            </w:rPr>
          </w:pPr>
        </w:p>
      </w:tc>
      <w:tc>
        <w:tcPr>
          <w:tcW w:w="2126" w:type="dxa"/>
          <w:tcBorders>
            <w:bottom w:val="thickThinLargeGap" w:sz="24" w:space="0" w:color="009999"/>
          </w:tcBorders>
          <w:vAlign w:val="center"/>
        </w:tcPr>
        <w:p w14:paraId="7938F474" w14:textId="1944EB96" w:rsidR="005055E2" w:rsidRDefault="005055E2" w:rsidP="00794478">
          <w:pPr>
            <w:rPr>
              <w:rFonts w:eastAsiaTheme="minorEastAsia"/>
              <w:color w:val="747474" w:themeColor="background2" w:themeShade="80"/>
              <w:sz w:val="20"/>
              <w:szCs w:val="20"/>
              <w:lang w:eastAsia="zh-TW"/>
            </w:rPr>
          </w:pPr>
        </w:p>
      </w:tc>
    </w:tr>
  </w:tbl>
  <w:p w14:paraId="2EFD7830" w14:textId="4A6B3701" w:rsidR="00E63A10" w:rsidRPr="00BC04D3" w:rsidRDefault="00E63A10" w:rsidP="001E0D6A">
    <w:pPr>
      <w:jc w:val="right"/>
      <w:rPr>
        <w:rFonts w:eastAsiaTheme="minorEastAsia"/>
        <w:color w:val="747474" w:themeColor="background2" w:themeShade="80"/>
        <w:sz w:val="20"/>
        <w:szCs w:val="20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FE2CE1"/>
    <w:multiLevelType w:val="hybridMultilevel"/>
    <w:tmpl w:val="522005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1E2156"/>
    <w:multiLevelType w:val="hybridMultilevel"/>
    <w:tmpl w:val="3BA241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E558FCE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1ECA65AC"/>
    <w:multiLevelType w:val="hybridMultilevel"/>
    <w:tmpl w:val="98081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066223"/>
    <w:multiLevelType w:val="hybridMultilevel"/>
    <w:tmpl w:val="DF9E5646"/>
    <w:lvl w:ilvl="0" w:tplc="A75E681C">
      <w:start w:val="1"/>
      <w:numFmt w:val="bullet"/>
      <w:lvlText w:val="ꙩ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940DF7"/>
    <w:multiLevelType w:val="hybridMultilevel"/>
    <w:tmpl w:val="6FCC7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0D2DF3"/>
    <w:multiLevelType w:val="hybridMultilevel"/>
    <w:tmpl w:val="3020ABCA"/>
    <w:lvl w:ilvl="0" w:tplc="46C8BD0A">
      <w:start w:val="1"/>
      <w:numFmt w:val="bullet"/>
      <w:lvlText w:val="□"/>
      <w:lvlJc w:val="left"/>
      <w:pPr>
        <w:ind w:left="360" w:hanging="360"/>
      </w:pPr>
      <w:rPr>
        <w:rFonts w:ascii="KaiTi" w:eastAsia="KaiTi" w:hAnsi="KaiTi" w:hint="eastAsia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FF792C"/>
    <w:multiLevelType w:val="hybridMultilevel"/>
    <w:tmpl w:val="3D507230"/>
    <w:lvl w:ilvl="0" w:tplc="A75E681C">
      <w:start w:val="1"/>
      <w:numFmt w:val="bullet"/>
      <w:lvlText w:val="ꙩ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7F698D"/>
    <w:multiLevelType w:val="hybridMultilevel"/>
    <w:tmpl w:val="3AA65810"/>
    <w:lvl w:ilvl="0" w:tplc="34AE5C0C">
      <w:start w:val="1"/>
      <w:numFmt w:val="bullet"/>
      <w:lvlText w:val="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D2525"/>
    <w:multiLevelType w:val="hybridMultilevel"/>
    <w:tmpl w:val="7F0A06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934647"/>
    <w:multiLevelType w:val="hybridMultilevel"/>
    <w:tmpl w:val="92961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8B2957"/>
    <w:multiLevelType w:val="hybridMultilevel"/>
    <w:tmpl w:val="4B649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03595"/>
    <w:multiLevelType w:val="hybridMultilevel"/>
    <w:tmpl w:val="9E56D27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9C6E4C"/>
    <w:multiLevelType w:val="hybridMultilevel"/>
    <w:tmpl w:val="40AE9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F365DDF"/>
    <w:multiLevelType w:val="hybridMultilevel"/>
    <w:tmpl w:val="C750E76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5A498C"/>
    <w:multiLevelType w:val="hybridMultilevel"/>
    <w:tmpl w:val="014C4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6C79CD"/>
    <w:multiLevelType w:val="hybridMultilevel"/>
    <w:tmpl w:val="10D410BA"/>
    <w:lvl w:ilvl="0" w:tplc="A75E681C">
      <w:start w:val="1"/>
      <w:numFmt w:val="bullet"/>
      <w:lvlText w:val="ꙩ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AC793F"/>
    <w:multiLevelType w:val="hybridMultilevel"/>
    <w:tmpl w:val="8DD6E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F436C5"/>
    <w:multiLevelType w:val="hybridMultilevel"/>
    <w:tmpl w:val="CDB4F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814F30"/>
    <w:multiLevelType w:val="multilevel"/>
    <w:tmpl w:val="51FC80BC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35788649">
    <w:abstractNumId w:val="2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 w16cid:durableId="443966346">
    <w:abstractNumId w:val="19"/>
  </w:num>
  <w:num w:numId="3" w16cid:durableId="2002193911">
    <w:abstractNumId w:val="18"/>
  </w:num>
  <w:num w:numId="4" w16cid:durableId="314573235">
    <w:abstractNumId w:val="11"/>
  </w:num>
  <w:num w:numId="5" w16cid:durableId="1477603887">
    <w:abstractNumId w:val="9"/>
  </w:num>
  <w:num w:numId="6" w16cid:durableId="26488967">
    <w:abstractNumId w:val="17"/>
  </w:num>
  <w:num w:numId="7" w16cid:durableId="1979992065">
    <w:abstractNumId w:val="1"/>
  </w:num>
  <w:num w:numId="8" w16cid:durableId="954756270">
    <w:abstractNumId w:val="0"/>
  </w:num>
  <w:num w:numId="9" w16cid:durableId="1626160514">
    <w:abstractNumId w:val="13"/>
  </w:num>
  <w:num w:numId="10" w16cid:durableId="351227152">
    <w:abstractNumId w:val="3"/>
  </w:num>
  <w:num w:numId="11" w16cid:durableId="495996387">
    <w:abstractNumId w:val="10"/>
  </w:num>
  <w:num w:numId="12" w16cid:durableId="171335656">
    <w:abstractNumId w:val="6"/>
  </w:num>
  <w:num w:numId="13" w16cid:durableId="359473868">
    <w:abstractNumId w:val="8"/>
  </w:num>
  <w:num w:numId="14" w16cid:durableId="1501122790">
    <w:abstractNumId w:val="12"/>
  </w:num>
  <w:num w:numId="15" w16cid:durableId="60979959">
    <w:abstractNumId w:val="14"/>
  </w:num>
  <w:num w:numId="16" w16cid:durableId="868566243">
    <w:abstractNumId w:val="4"/>
  </w:num>
  <w:num w:numId="17" w16cid:durableId="1549485661">
    <w:abstractNumId w:val="7"/>
  </w:num>
  <w:num w:numId="18" w16cid:durableId="688065738">
    <w:abstractNumId w:val="16"/>
  </w:num>
  <w:num w:numId="19" w16cid:durableId="1759516275">
    <w:abstractNumId w:val="15"/>
  </w:num>
  <w:num w:numId="20" w16cid:durableId="19227886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nforcement="0"/>
  <w:autoFormatOverrid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DQxs7Q0MTE2NzNU0lEKTi0uzszPAykwNKsFABl6PUItAAAA"/>
  </w:docVars>
  <w:rsids>
    <w:rsidRoot w:val="007C3291"/>
    <w:rsid w:val="00000587"/>
    <w:rsid w:val="00006553"/>
    <w:rsid w:val="000146CC"/>
    <w:rsid w:val="000164C8"/>
    <w:rsid w:val="00020CC6"/>
    <w:rsid w:val="00024BBD"/>
    <w:rsid w:val="00026103"/>
    <w:rsid w:val="00026471"/>
    <w:rsid w:val="00042DC0"/>
    <w:rsid w:val="000534F1"/>
    <w:rsid w:val="0009613E"/>
    <w:rsid w:val="000971E1"/>
    <w:rsid w:val="000A2665"/>
    <w:rsid w:val="000A4BF8"/>
    <w:rsid w:val="000A7477"/>
    <w:rsid w:val="000C63A3"/>
    <w:rsid w:val="000D0F8D"/>
    <w:rsid w:val="000D730D"/>
    <w:rsid w:val="000E23F6"/>
    <w:rsid w:val="000E2AE9"/>
    <w:rsid w:val="000F0594"/>
    <w:rsid w:val="001059EB"/>
    <w:rsid w:val="0010722B"/>
    <w:rsid w:val="00107F94"/>
    <w:rsid w:val="00110F0C"/>
    <w:rsid w:val="00115D3B"/>
    <w:rsid w:val="001262F0"/>
    <w:rsid w:val="00126877"/>
    <w:rsid w:val="00132D81"/>
    <w:rsid w:val="00135C72"/>
    <w:rsid w:val="00140586"/>
    <w:rsid w:val="00140729"/>
    <w:rsid w:val="001447D1"/>
    <w:rsid w:val="00147946"/>
    <w:rsid w:val="00147AF6"/>
    <w:rsid w:val="0015475B"/>
    <w:rsid w:val="00155926"/>
    <w:rsid w:val="00156DEB"/>
    <w:rsid w:val="001667DE"/>
    <w:rsid w:val="0017184B"/>
    <w:rsid w:val="001762B2"/>
    <w:rsid w:val="001806BC"/>
    <w:rsid w:val="00180DC5"/>
    <w:rsid w:val="00193940"/>
    <w:rsid w:val="00194A9C"/>
    <w:rsid w:val="001A0CE3"/>
    <w:rsid w:val="001B244E"/>
    <w:rsid w:val="001B4F76"/>
    <w:rsid w:val="001C45B1"/>
    <w:rsid w:val="001D2AE8"/>
    <w:rsid w:val="001E0D6A"/>
    <w:rsid w:val="001E53A2"/>
    <w:rsid w:val="001E5554"/>
    <w:rsid w:val="001F421D"/>
    <w:rsid w:val="00201C3C"/>
    <w:rsid w:val="00214D4D"/>
    <w:rsid w:val="00222ECC"/>
    <w:rsid w:val="00223AC0"/>
    <w:rsid w:val="00230649"/>
    <w:rsid w:val="00232493"/>
    <w:rsid w:val="002324A0"/>
    <w:rsid w:val="00245CA2"/>
    <w:rsid w:val="00250B4E"/>
    <w:rsid w:val="002564CB"/>
    <w:rsid w:val="00270AB3"/>
    <w:rsid w:val="00293067"/>
    <w:rsid w:val="002A6344"/>
    <w:rsid w:val="002B00F1"/>
    <w:rsid w:val="002B3349"/>
    <w:rsid w:val="002B38B8"/>
    <w:rsid w:val="002D0471"/>
    <w:rsid w:val="002D40BD"/>
    <w:rsid w:val="002F205F"/>
    <w:rsid w:val="002F3AC9"/>
    <w:rsid w:val="00324414"/>
    <w:rsid w:val="00332832"/>
    <w:rsid w:val="00352798"/>
    <w:rsid w:val="003543A0"/>
    <w:rsid w:val="00355FD3"/>
    <w:rsid w:val="00363FFB"/>
    <w:rsid w:val="00366A86"/>
    <w:rsid w:val="0037296D"/>
    <w:rsid w:val="003857BC"/>
    <w:rsid w:val="003916B8"/>
    <w:rsid w:val="00393F83"/>
    <w:rsid w:val="003B1BEB"/>
    <w:rsid w:val="003B3C1F"/>
    <w:rsid w:val="003B559E"/>
    <w:rsid w:val="003D4B25"/>
    <w:rsid w:val="003E1813"/>
    <w:rsid w:val="003E4890"/>
    <w:rsid w:val="0040636A"/>
    <w:rsid w:val="00407AC0"/>
    <w:rsid w:val="004246E9"/>
    <w:rsid w:val="00431B6B"/>
    <w:rsid w:val="0044002D"/>
    <w:rsid w:val="004726B5"/>
    <w:rsid w:val="004741EE"/>
    <w:rsid w:val="004A0698"/>
    <w:rsid w:val="004B3695"/>
    <w:rsid w:val="004B3C93"/>
    <w:rsid w:val="004B4D05"/>
    <w:rsid w:val="004C6359"/>
    <w:rsid w:val="004D1C72"/>
    <w:rsid w:val="004E014D"/>
    <w:rsid w:val="004F2940"/>
    <w:rsid w:val="005055E2"/>
    <w:rsid w:val="00532EB8"/>
    <w:rsid w:val="0054268C"/>
    <w:rsid w:val="0054519E"/>
    <w:rsid w:val="005474E2"/>
    <w:rsid w:val="00550DA4"/>
    <w:rsid w:val="00554287"/>
    <w:rsid w:val="00582F95"/>
    <w:rsid w:val="005974BB"/>
    <w:rsid w:val="005A6FA0"/>
    <w:rsid w:val="005B60BB"/>
    <w:rsid w:val="005C0EC8"/>
    <w:rsid w:val="005C44B4"/>
    <w:rsid w:val="005D3C7A"/>
    <w:rsid w:val="005E3E49"/>
    <w:rsid w:val="005F3A15"/>
    <w:rsid w:val="005F59F9"/>
    <w:rsid w:val="00600BE5"/>
    <w:rsid w:val="006115B9"/>
    <w:rsid w:val="006306EA"/>
    <w:rsid w:val="0063251A"/>
    <w:rsid w:val="006344AA"/>
    <w:rsid w:val="00634914"/>
    <w:rsid w:val="006358F0"/>
    <w:rsid w:val="0063709E"/>
    <w:rsid w:val="00647BFF"/>
    <w:rsid w:val="006613F0"/>
    <w:rsid w:val="006636B6"/>
    <w:rsid w:val="006740A1"/>
    <w:rsid w:val="0067631F"/>
    <w:rsid w:val="00676E8D"/>
    <w:rsid w:val="00676ECC"/>
    <w:rsid w:val="006933B7"/>
    <w:rsid w:val="006A04E3"/>
    <w:rsid w:val="006D1C1F"/>
    <w:rsid w:val="006E49D8"/>
    <w:rsid w:val="006E4F2E"/>
    <w:rsid w:val="006F4593"/>
    <w:rsid w:val="007030BD"/>
    <w:rsid w:val="00703CFE"/>
    <w:rsid w:val="00711DA7"/>
    <w:rsid w:val="00712379"/>
    <w:rsid w:val="00713927"/>
    <w:rsid w:val="00720A6C"/>
    <w:rsid w:val="007266E8"/>
    <w:rsid w:val="00736C79"/>
    <w:rsid w:val="00736CB2"/>
    <w:rsid w:val="00737DF1"/>
    <w:rsid w:val="007422E8"/>
    <w:rsid w:val="0075287D"/>
    <w:rsid w:val="0075434C"/>
    <w:rsid w:val="0076195B"/>
    <w:rsid w:val="00762683"/>
    <w:rsid w:val="00780965"/>
    <w:rsid w:val="00785F01"/>
    <w:rsid w:val="00794478"/>
    <w:rsid w:val="0079514D"/>
    <w:rsid w:val="007A3438"/>
    <w:rsid w:val="007A4A89"/>
    <w:rsid w:val="007B55AE"/>
    <w:rsid w:val="007C3291"/>
    <w:rsid w:val="007C4032"/>
    <w:rsid w:val="007D34A7"/>
    <w:rsid w:val="007D6467"/>
    <w:rsid w:val="0080407D"/>
    <w:rsid w:val="00822EDD"/>
    <w:rsid w:val="00834BB2"/>
    <w:rsid w:val="00837D00"/>
    <w:rsid w:val="00840513"/>
    <w:rsid w:val="00846B66"/>
    <w:rsid w:val="00847481"/>
    <w:rsid w:val="008502D5"/>
    <w:rsid w:val="00854FEC"/>
    <w:rsid w:val="008654D1"/>
    <w:rsid w:val="00892445"/>
    <w:rsid w:val="00894788"/>
    <w:rsid w:val="0089625C"/>
    <w:rsid w:val="008B22AB"/>
    <w:rsid w:val="008B478D"/>
    <w:rsid w:val="008B5B90"/>
    <w:rsid w:val="008D43F8"/>
    <w:rsid w:val="008D662C"/>
    <w:rsid w:val="008E0EB8"/>
    <w:rsid w:val="008F03BC"/>
    <w:rsid w:val="008F11F7"/>
    <w:rsid w:val="00906A46"/>
    <w:rsid w:val="009245D3"/>
    <w:rsid w:val="009305AC"/>
    <w:rsid w:val="00933316"/>
    <w:rsid w:val="0094286A"/>
    <w:rsid w:val="00942D5B"/>
    <w:rsid w:val="00943410"/>
    <w:rsid w:val="00953248"/>
    <w:rsid w:val="00972B33"/>
    <w:rsid w:val="0098760E"/>
    <w:rsid w:val="009A0224"/>
    <w:rsid w:val="009A6F23"/>
    <w:rsid w:val="009D23BA"/>
    <w:rsid w:val="009E2DFA"/>
    <w:rsid w:val="009F6F01"/>
    <w:rsid w:val="009F7861"/>
    <w:rsid w:val="00A2048B"/>
    <w:rsid w:val="00A26D65"/>
    <w:rsid w:val="00A315B9"/>
    <w:rsid w:val="00A33743"/>
    <w:rsid w:val="00A46EE1"/>
    <w:rsid w:val="00A47E29"/>
    <w:rsid w:val="00A52BCC"/>
    <w:rsid w:val="00A93782"/>
    <w:rsid w:val="00A96CAF"/>
    <w:rsid w:val="00AE4B16"/>
    <w:rsid w:val="00AE5255"/>
    <w:rsid w:val="00AF0EFA"/>
    <w:rsid w:val="00B12C78"/>
    <w:rsid w:val="00B1792E"/>
    <w:rsid w:val="00B1793C"/>
    <w:rsid w:val="00B21EE8"/>
    <w:rsid w:val="00B2597E"/>
    <w:rsid w:val="00B468AF"/>
    <w:rsid w:val="00B75CAA"/>
    <w:rsid w:val="00B90531"/>
    <w:rsid w:val="00B96259"/>
    <w:rsid w:val="00B9668E"/>
    <w:rsid w:val="00B97B0E"/>
    <w:rsid w:val="00BA555F"/>
    <w:rsid w:val="00BA59A6"/>
    <w:rsid w:val="00BC00E2"/>
    <w:rsid w:val="00BC04D3"/>
    <w:rsid w:val="00BD19F8"/>
    <w:rsid w:val="00BE1BA9"/>
    <w:rsid w:val="00BE4F7A"/>
    <w:rsid w:val="00C10DD5"/>
    <w:rsid w:val="00C21400"/>
    <w:rsid w:val="00C23B86"/>
    <w:rsid w:val="00C40A80"/>
    <w:rsid w:val="00C4786B"/>
    <w:rsid w:val="00C67363"/>
    <w:rsid w:val="00C7445B"/>
    <w:rsid w:val="00C91F10"/>
    <w:rsid w:val="00CB1BFC"/>
    <w:rsid w:val="00CE136C"/>
    <w:rsid w:val="00CF1139"/>
    <w:rsid w:val="00CF19F1"/>
    <w:rsid w:val="00D00338"/>
    <w:rsid w:val="00D01A85"/>
    <w:rsid w:val="00D0274F"/>
    <w:rsid w:val="00D036E2"/>
    <w:rsid w:val="00D04FD5"/>
    <w:rsid w:val="00D12046"/>
    <w:rsid w:val="00D30E6F"/>
    <w:rsid w:val="00D36FC2"/>
    <w:rsid w:val="00D4452A"/>
    <w:rsid w:val="00D446E1"/>
    <w:rsid w:val="00D556B8"/>
    <w:rsid w:val="00D73197"/>
    <w:rsid w:val="00D77A74"/>
    <w:rsid w:val="00D84A03"/>
    <w:rsid w:val="00D853FF"/>
    <w:rsid w:val="00DA3B06"/>
    <w:rsid w:val="00DB306D"/>
    <w:rsid w:val="00DC118A"/>
    <w:rsid w:val="00DC7C40"/>
    <w:rsid w:val="00DD4A7E"/>
    <w:rsid w:val="00DE0F77"/>
    <w:rsid w:val="00E033B9"/>
    <w:rsid w:val="00E0458A"/>
    <w:rsid w:val="00E209F3"/>
    <w:rsid w:val="00E22F1F"/>
    <w:rsid w:val="00E37924"/>
    <w:rsid w:val="00E63A10"/>
    <w:rsid w:val="00E80472"/>
    <w:rsid w:val="00EC04B8"/>
    <w:rsid w:val="00EC69CF"/>
    <w:rsid w:val="00EE6BAC"/>
    <w:rsid w:val="00EF573F"/>
    <w:rsid w:val="00F036C0"/>
    <w:rsid w:val="00F211C4"/>
    <w:rsid w:val="00F247FD"/>
    <w:rsid w:val="00F313D3"/>
    <w:rsid w:val="00F43A76"/>
    <w:rsid w:val="00F47830"/>
    <w:rsid w:val="00F56006"/>
    <w:rsid w:val="00F61FFE"/>
    <w:rsid w:val="00F6203D"/>
    <w:rsid w:val="00F656EA"/>
    <w:rsid w:val="00F66889"/>
    <w:rsid w:val="00F74E09"/>
    <w:rsid w:val="00F874F7"/>
    <w:rsid w:val="00F96C3B"/>
    <w:rsid w:val="00F97282"/>
    <w:rsid w:val="00FA25C9"/>
    <w:rsid w:val="00FA76A9"/>
    <w:rsid w:val="00FA7B1B"/>
    <w:rsid w:val="00FB7366"/>
    <w:rsid w:val="00FC7433"/>
    <w:rsid w:val="00FE1525"/>
    <w:rsid w:val="00FF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8870B"/>
  <w14:defaultImageDpi w14:val="32767"/>
  <w15:chartTrackingRefBased/>
  <w15:docId w15:val="{2183781E-2D2C-4BF0-BEFD-100B0984E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6FC2"/>
    <w:rPr>
      <w:rFonts w:ascii="Calibri" w:eastAsia="標楷體" w:hAnsi="Calibri"/>
      <w:sz w:val="22"/>
    </w:rPr>
  </w:style>
  <w:style w:type="paragraph" w:styleId="1">
    <w:name w:val="heading 1"/>
    <w:basedOn w:val="a0"/>
    <w:next w:val="a"/>
    <w:link w:val="10"/>
    <w:uiPriority w:val="2"/>
    <w:qFormat/>
    <w:rsid w:val="007D34A7"/>
    <w:pPr>
      <w:numPr>
        <w:numId w:val="2"/>
      </w:numPr>
      <w:tabs>
        <w:tab w:val="num" w:pos="567"/>
      </w:tabs>
      <w:spacing w:before="240" w:after="240" w:line="240" w:lineRule="auto"/>
      <w:ind w:left="567" w:hanging="567"/>
      <w:contextualSpacing w:val="0"/>
      <w:outlineLvl w:val="0"/>
    </w:pPr>
    <w:rPr>
      <w:rFonts w:ascii="Times New Roman" w:eastAsia="Cambria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C32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32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C32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C32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C32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C32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C32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C32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link w:val="1"/>
    <w:uiPriority w:val="2"/>
    <w:rsid w:val="007D34A7"/>
    <w:rPr>
      <w:rFonts w:ascii="Times New Roman" w:eastAsia="Cambria" w:hAnsi="Times New Roman" w:cs="Times New Roman"/>
      <w:b/>
    </w:rPr>
  </w:style>
  <w:style w:type="paragraph" w:styleId="a0">
    <w:name w:val="List Paragraph"/>
    <w:basedOn w:val="a"/>
    <w:uiPriority w:val="34"/>
    <w:qFormat/>
    <w:rsid w:val="007D34A7"/>
    <w:pPr>
      <w:ind w:left="720"/>
      <w:contextualSpacing/>
    </w:pPr>
  </w:style>
  <w:style w:type="character" w:customStyle="1" w:styleId="20">
    <w:name w:val="標題 2 字元"/>
    <w:basedOn w:val="a1"/>
    <w:link w:val="2"/>
    <w:uiPriority w:val="9"/>
    <w:semiHidden/>
    <w:rsid w:val="007C32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7C32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7C329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7C3291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7C329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7C3291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7C329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7C3291"/>
    <w:rPr>
      <w:rFonts w:eastAsiaTheme="majorEastAsia" w:cstheme="majorBidi"/>
      <w:color w:val="272727" w:themeColor="text1" w:themeTint="D8"/>
    </w:rPr>
  </w:style>
  <w:style w:type="paragraph" w:styleId="a4">
    <w:name w:val="Title"/>
    <w:basedOn w:val="a"/>
    <w:next w:val="a"/>
    <w:link w:val="a5"/>
    <w:uiPriority w:val="10"/>
    <w:qFormat/>
    <w:rsid w:val="007C32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7C32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7C32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7C32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8">
    <w:name w:val="Quote"/>
    <w:basedOn w:val="a"/>
    <w:next w:val="a"/>
    <w:link w:val="a9"/>
    <w:uiPriority w:val="29"/>
    <w:qFormat/>
    <w:rsid w:val="007C32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9">
    <w:name w:val="引文 字元"/>
    <w:basedOn w:val="a1"/>
    <w:link w:val="a8"/>
    <w:uiPriority w:val="29"/>
    <w:rsid w:val="007C3291"/>
    <w:rPr>
      <w:i/>
      <w:iCs/>
      <w:color w:val="404040" w:themeColor="text1" w:themeTint="BF"/>
    </w:rPr>
  </w:style>
  <w:style w:type="character" w:styleId="aa">
    <w:name w:val="Intense Emphasis"/>
    <w:basedOn w:val="a1"/>
    <w:uiPriority w:val="21"/>
    <w:qFormat/>
    <w:rsid w:val="007C3291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C32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1"/>
    <w:link w:val="ab"/>
    <w:uiPriority w:val="30"/>
    <w:rsid w:val="007C3291"/>
    <w:rPr>
      <w:i/>
      <w:iCs/>
      <w:color w:val="0F4761" w:themeColor="accent1" w:themeShade="BF"/>
    </w:rPr>
  </w:style>
  <w:style w:type="character" w:styleId="ad">
    <w:name w:val="Intense Reference"/>
    <w:basedOn w:val="a1"/>
    <w:uiPriority w:val="32"/>
    <w:qFormat/>
    <w:rsid w:val="007C3291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1"/>
    <w:uiPriority w:val="99"/>
    <w:semiHidden/>
    <w:rsid w:val="007C3291"/>
    <w:rPr>
      <w:color w:val="666666"/>
    </w:rPr>
  </w:style>
  <w:style w:type="table" w:styleId="af">
    <w:name w:val="Table Grid"/>
    <w:basedOn w:val="a2"/>
    <w:uiPriority w:val="39"/>
    <w:rsid w:val="00DE0F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E63A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頁首 字元"/>
    <w:basedOn w:val="a1"/>
    <w:link w:val="af0"/>
    <w:uiPriority w:val="99"/>
    <w:rsid w:val="00E63A10"/>
    <w:rPr>
      <w:rFonts w:ascii="Calibri" w:eastAsia="標楷體" w:hAnsi="Calibri"/>
    </w:rPr>
  </w:style>
  <w:style w:type="paragraph" w:styleId="af2">
    <w:name w:val="footer"/>
    <w:basedOn w:val="a"/>
    <w:link w:val="af3"/>
    <w:uiPriority w:val="99"/>
    <w:unhideWhenUsed/>
    <w:rsid w:val="00E63A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頁尾 字元"/>
    <w:basedOn w:val="a1"/>
    <w:link w:val="af2"/>
    <w:uiPriority w:val="99"/>
    <w:rsid w:val="00E63A10"/>
    <w:rPr>
      <w:rFonts w:ascii="Calibri" w:eastAsia="標楷體" w:hAnsi="Calibri"/>
    </w:rPr>
  </w:style>
  <w:style w:type="character" w:customStyle="1" w:styleId="Style1">
    <w:name w:val="Style1"/>
    <w:basedOn w:val="a1"/>
    <w:uiPriority w:val="1"/>
    <w:rsid w:val="00D84A03"/>
    <w:rPr>
      <w:rFonts w:ascii="Calibri" w:eastAsia="標楷體" w:hAnsi="Calibri"/>
      <w:sz w:val="24"/>
    </w:rPr>
  </w:style>
  <w:style w:type="character" w:customStyle="1" w:styleId="Style2">
    <w:name w:val="Style2"/>
    <w:basedOn w:val="a1"/>
    <w:uiPriority w:val="1"/>
    <w:qFormat/>
    <w:rsid w:val="00CE136C"/>
    <w:rPr>
      <w:rFonts w:cs="Calibri"/>
      <w:color w:val="006666"/>
      <w:sz w:val="22"/>
      <w:u w:val="single" w:color="156082" w:themeColor="accent1"/>
    </w:rPr>
  </w:style>
  <w:style w:type="character" w:styleId="af4">
    <w:name w:val="Strong"/>
    <w:basedOn w:val="a1"/>
    <w:uiPriority w:val="22"/>
    <w:qFormat/>
    <w:rsid w:val="00DB306D"/>
    <w:rPr>
      <w:b/>
      <w:bCs/>
    </w:rPr>
  </w:style>
  <w:style w:type="paragraph" w:styleId="af5">
    <w:name w:val="No Spacing"/>
    <w:uiPriority w:val="1"/>
    <w:qFormat/>
    <w:rsid w:val="00F6203D"/>
    <w:pPr>
      <w:spacing w:after="0" w:line="240" w:lineRule="auto"/>
    </w:pPr>
    <w:rPr>
      <w:rFonts w:ascii="Calibri" w:eastAsia="標楷體" w:hAnsi="Calibri"/>
    </w:rPr>
  </w:style>
  <w:style w:type="character" w:styleId="af6">
    <w:name w:val="Hyperlink"/>
    <w:basedOn w:val="a1"/>
    <w:uiPriority w:val="99"/>
    <w:unhideWhenUsed/>
    <w:rsid w:val="00794478"/>
    <w:rPr>
      <w:color w:val="467886" w:themeColor="hyperlink"/>
      <w:u w:val="single"/>
    </w:rPr>
  </w:style>
  <w:style w:type="character" w:styleId="af7">
    <w:name w:val="Unresolved Mention"/>
    <w:basedOn w:val="a1"/>
    <w:uiPriority w:val="99"/>
    <w:semiHidden/>
    <w:unhideWhenUsed/>
    <w:rsid w:val="004246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53EAB57799948A2B53D8E0E38B62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AF442-A32C-4340-8C88-C516F23980E4}"/>
      </w:docPartPr>
      <w:docPartBody>
        <w:p w:rsidR="00D4750C" w:rsidRDefault="00BE44CA" w:rsidP="00BE44CA">
          <w:pPr>
            <w:pStyle w:val="E53EAB57799948A2B53D8E0E38B62309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  <w:r w:rsidRPr="00892445">
            <w:rPr>
              <w:rFonts w:eastAsiaTheme="minorEastAsia" w:hint="eastAsia"/>
              <w:color w:val="767171" w:themeColor="background2" w:themeShade="80"/>
              <w:u w:val="single"/>
            </w:rPr>
            <w:t xml:space="preserve">                          </w:t>
          </w:r>
        </w:p>
      </w:docPartBody>
    </w:docPart>
    <w:docPart>
      <w:docPartPr>
        <w:name w:val="CED864FA200E4CB6888123DB521FB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52452-FA46-4F89-805C-A0E19E0A0A28}"/>
      </w:docPartPr>
      <w:docPartBody>
        <w:p w:rsidR="00D4750C" w:rsidRDefault="00BE44CA" w:rsidP="00BE44CA">
          <w:pPr>
            <w:pStyle w:val="CED864FA200E4CB6888123DB521FB8C4"/>
          </w:pPr>
          <w:r>
            <w:rPr>
              <w:rFonts w:eastAsiaTheme="minorEastAsia" w:cs="Calibri" w:hint="eastAsia"/>
            </w:rPr>
            <w:t xml:space="preserve"> </w:t>
          </w:r>
        </w:p>
      </w:docPartBody>
    </w:docPart>
    <w:docPart>
      <w:docPartPr>
        <w:name w:val="547030818DF74840A8C58AE8A3F21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1E71C-E33B-4ACC-A1E1-4BC087C0A18C}"/>
      </w:docPartPr>
      <w:docPartBody>
        <w:p w:rsidR="00D4750C" w:rsidRDefault="00BE44CA" w:rsidP="00BE44CA">
          <w:pPr>
            <w:pStyle w:val="547030818DF74840A8C58AE8A3F2123E"/>
          </w:pPr>
          <w:r>
            <w:rPr>
              <w:rFonts w:eastAsiaTheme="minorEastAsia" w:hint="eastAsia"/>
            </w:rPr>
            <w:t xml:space="preserve"> </w:t>
          </w:r>
        </w:p>
      </w:docPartBody>
    </w:docPart>
    <w:docPart>
      <w:docPartPr>
        <w:name w:val="5DB44190EBE94AFDB736019269EBC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D69E7-EC12-4BB3-912D-2FBC81078850}"/>
      </w:docPartPr>
      <w:docPartBody>
        <w:p w:rsidR="00D4750C" w:rsidRDefault="00BE44CA" w:rsidP="00BE44CA">
          <w:pPr>
            <w:pStyle w:val="5DB44190EBE94AFDB736019269EBCB30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</w:p>
      </w:docPartBody>
    </w:docPart>
    <w:docPart>
      <w:docPartPr>
        <w:name w:val="07F32CCEBCB94ADFBF5DC4B93E9CF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878B1-D24C-439E-8CE5-4659E0D926AF}"/>
      </w:docPartPr>
      <w:docPartBody>
        <w:p w:rsidR="00D4750C" w:rsidRDefault="00BE44CA" w:rsidP="00BE44CA">
          <w:pPr>
            <w:pStyle w:val="07F32CCEBCB94ADFBF5DC4B93E9CFC9D"/>
          </w:pPr>
          <w:r>
            <w:rPr>
              <w:rStyle w:val="a3"/>
              <w:rFonts w:eastAsiaTheme="minorEastAsia" w:hint="eastAsia"/>
            </w:rPr>
            <w:t xml:space="preserve"> </w:t>
          </w:r>
        </w:p>
      </w:docPartBody>
    </w:docPart>
    <w:docPart>
      <w:docPartPr>
        <w:name w:val="36D88ED48B3647C68AC9D247F0F66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57898-EECD-492F-8931-543163458D24}"/>
      </w:docPartPr>
      <w:docPartBody>
        <w:p w:rsidR="00D4750C" w:rsidRDefault="00BE44CA" w:rsidP="00BE44CA">
          <w:pPr>
            <w:pStyle w:val="36D88ED48B3647C68AC9D247F0F6671D"/>
          </w:pPr>
          <w:r>
            <w:rPr>
              <w:rFonts w:eastAsiaTheme="minorEastAsia" w:hint="eastAsia"/>
              <w:color w:val="767171" w:themeColor="background2" w:themeShade="80"/>
            </w:rPr>
            <w:t xml:space="preserve"> </w:t>
          </w:r>
        </w:p>
      </w:docPartBody>
    </w:docPart>
    <w:docPart>
      <w:docPartPr>
        <w:name w:val="468AE3D6EC9248748BB9BF731AD83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86EB-40B1-466F-83ED-F32E1FBDA83D}"/>
      </w:docPartPr>
      <w:docPartBody>
        <w:p w:rsidR="00D30C33" w:rsidRDefault="00BE44CA" w:rsidP="00BE44CA">
          <w:pPr>
            <w:pStyle w:val="468AE3D6EC9248748BB9BF731AD83B46"/>
          </w:pPr>
          <w:r>
            <w:rPr>
              <w:rStyle w:val="Style2"/>
              <w:rFonts w:eastAsiaTheme="minorEastAsia" w:hint="eastAsia"/>
            </w:rPr>
            <w:t xml:space="preserve"> </w:t>
          </w:r>
        </w:p>
      </w:docPartBody>
    </w:docPart>
    <w:docPart>
      <w:docPartPr>
        <w:name w:val="4EED79E57A554E5CB83EA3A75F270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44F2A-E806-4E70-A260-01D55EDAF196}"/>
      </w:docPartPr>
      <w:docPartBody>
        <w:p w:rsidR="000E1FB2" w:rsidRDefault="00BE44CA" w:rsidP="00BE44CA">
          <w:pPr>
            <w:pStyle w:val="4EED79E57A554E5CB83EA3A75F270B26"/>
          </w:pPr>
          <w:r w:rsidRPr="00F656EA">
            <w:rPr>
              <w:rStyle w:val="Style2"/>
              <w:color w:val="7F7F7F" w:themeColor="text1" w:themeTint="80"/>
              <w:sz w:val="18"/>
              <w:szCs w:val="20"/>
              <w:u w:val="none"/>
              <w:lang w:eastAsia="zh-TW"/>
            </w:rPr>
            <w:t>請描述你的需求或遇到的問題</w:t>
          </w:r>
        </w:p>
      </w:docPartBody>
    </w:docPart>
    <w:docPart>
      <w:docPartPr>
        <w:name w:val="993EEAADCA384F3899C7E97E5462B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7F05-A031-4F63-839A-ACAB9D9E7ACF}"/>
      </w:docPartPr>
      <w:docPartBody>
        <w:p w:rsidR="008A3967" w:rsidRDefault="00BE44CA" w:rsidP="00BE44CA">
          <w:pPr>
            <w:pStyle w:val="993EEAADCA384F3899C7E97E5462BD5A"/>
          </w:pPr>
          <w:r>
            <w:rPr>
              <w:rStyle w:val="a3"/>
              <w:rFonts w:eastAsiaTheme="minorEastAsia" w:hint="eastAsia"/>
            </w:rPr>
            <w:t xml:space="preserve"> </w:t>
          </w:r>
        </w:p>
      </w:docPartBody>
    </w:docPart>
    <w:docPart>
      <w:docPartPr>
        <w:name w:val="DB029B2070784227B568763979520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A37F3-B687-4495-A2E6-CA5A0099882A}"/>
      </w:docPartPr>
      <w:docPartBody>
        <w:p w:rsidR="008A3967" w:rsidRDefault="00BE44CA" w:rsidP="00BE44CA">
          <w:pPr>
            <w:pStyle w:val="DB029B2070784227B568763979520FE3"/>
          </w:pPr>
          <w:r>
            <w:rPr>
              <w:rStyle w:val="Style2"/>
              <w:rFonts w:eastAsiaTheme="minorEastAsia" w:hint="eastAsia"/>
            </w:rPr>
            <w:t xml:space="preserve"> </w:t>
          </w:r>
        </w:p>
      </w:docPartBody>
    </w:docPart>
    <w:docPart>
      <w:docPartPr>
        <w:name w:val="1889B782DC894B3B866F2F0B57AFA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FFB5E-48CD-4BF7-9DF9-77E55C58CABF}"/>
      </w:docPartPr>
      <w:docPartBody>
        <w:p w:rsidR="00294869" w:rsidRDefault="00932241" w:rsidP="00932241">
          <w:pPr>
            <w:pStyle w:val="1889B782DC894B3B866F2F0B57AFAA48"/>
          </w:pPr>
          <w:r>
            <w:rPr>
              <w:rStyle w:val="Style2"/>
              <w:rFonts w:eastAsiaTheme="minorEastAsia" w:hint="eastAsia"/>
              <w:szCs w:val="22"/>
            </w:rPr>
            <w:t xml:space="preserve">               </w:t>
          </w:r>
        </w:p>
      </w:docPartBody>
    </w:docPart>
    <w:docPart>
      <w:docPartPr>
        <w:name w:val="78031ADF5FA44D0BA86A7EAB3FD66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98B56-B56F-452F-B61B-128FF75317FE}"/>
      </w:docPartPr>
      <w:docPartBody>
        <w:p w:rsidR="00294869" w:rsidRDefault="00932241" w:rsidP="00932241">
          <w:pPr>
            <w:pStyle w:val="78031ADF5FA44D0BA86A7EAB3FD66354"/>
          </w:pPr>
          <w:r w:rsidRPr="00F656EA">
            <w:rPr>
              <w:rStyle w:val="Style2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       </w:t>
          </w:r>
        </w:p>
      </w:docPartBody>
    </w:docPart>
    <w:docPart>
      <w:docPartPr>
        <w:name w:val="CB2F655FEDEB4E28A47D06B17014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6AF5E-3432-459F-80BD-879352B7F2F1}"/>
      </w:docPartPr>
      <w:docPartBody>
        <w:p w:rsidR="00294869" w:rsidRDefault="00932241" w:rsidP="00932241">
          <w:pPr>
            <w:pStyle w:val="CB2F655FEDEB4E28A47D06B17014774E"/>
          </w:pPr>
          <w:r>
            <w:rPr>
              <w:rStyle w:val="a3"/>
              <w:rFonts w:hint="eastAsia"/>
            </w:rPr>
            <w:t xml:space="preserve"> </w:t>
          </w:r>
          <w:r w:rsidRPr="00233798">
            <w:rPr>
              <w:color w:val="AEAAAA" w:themeColor="background2" w:themeShade="BF"/>
              <w:sz w:val="20"/>
              <w:szCs w:val="20"/>
            </w:rPr>
            <w:t>例：</w:t>
          </w:r>
          <w:r w:rsidRPr="00233798">
            <w:rPr>
              <w:color w:val="AEAAAA" w:themeColor="background2" w:themeShade="BF"/>
              <w:sz w:val="20"/>
              <w:szCs w:val="20"/>
            </w:rPr>
            <w:t>Human</w:t>
          </w:r>
          <w:r w:rsidRPr="00233798">
            <w:rPr>
              <w:rStyle w:val="a3"/>
              <w:rFonts w:hint="eastAsia"/>
              <w:color w:val="AEAAAA" w:themeColor="background2" w:themeShade="BF"/>
              <w:sz w:val="20"/>
              <w:szCs w:val="20"/>
            </w:rPr>
            <w:t xml:space="preserve">  </w:t>
          </w:r>
        </w:p>
      </w:docPartBody>
    </w:docPart>
    <w:docPart>
      <w:docPartPr>
        <w:name w:val="EA4C8EC6DA4B4546BDD0B8A9BD77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8B7A-8E9D-45E2-ADF8-CEEB5ABF663D}"/>
      </w:docPartPr>
      <w:docPartBody>
        <w:p w:rsidR="00294869" w:rsidRDefault="00932241" w:rsidP="00932241">
          <w:pPr>
            <w:pStyle w:val="EA4C8EC6DA4B4546BDD0B8A9BD777FE9"/>
          </w:pPr>
          <w:r>
            <w:rPr>
              <w:rStyle w:val="Style2"/>
              <w:rFonts w:eastAsiaTheme="minorEastAsia" w:hint="eastAsia"/>
              <w:szCs w:val="22"/>
            </w:rPr>
            <w:t xml:space="preserve">           </w:t>
          </w:r>
        </w:p>
      </w:docPartBody>
    </w:docPart>
    <w:docPart>
      <w:docPartPr>
        <w:name w:val="CFB4A80DE4B148D2BCFA85729657D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7ABDF-C8FC-4A1C-A01D-2AC9C37854BA}"/>
      </w:docPartPr>
      <w:docPartBody>
        <w:p w:rsidR="00294869" w:rsidRDefault="00932241" w:rsidP="00932241">
          <w:pPr>
            <w:pStyle w:val="CFB4A80DE4B148D2BCFA85729657D7C3"/>
          </w:pPr>
          <w:r w:rsidRPr="00F656EA">
            <w:rPr>
              <w:rStyle w:val="Style2"/>
              <w:szCs w:val="22"/>
            </w:rPr>
            <w:t xml:space="preserve">      </w:t>
          </w:r>
          <w:r>
            <w:rPr>
              <w:rStyle w:val="Style2"/>
              <w:rFonts w:eastAsiaTheme="minorEastAsia" w:hint="eastAsia"/>
              <w:szCs w:val="22"/>
            </w:rPr>
            <w:t xml:space="preserve">          </w:t>
          </w:r>
          <w:r w:rsidRPr="00F656EA">
            <w:rPr>
              <w:rStyle w:val="Style2"/>
              <w:szCs w:val="22"/>
            </w:rPr>
            <w:t xml:space="preserve">   </w:t>
          </w:r>
        </w:p>
      </w:docPartBody>
    </w:docPart>
    <w:docPart>
      <w:docPartPr>
        <w:name w:val="91AE8073D1A940EAB7324C003FCD0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6F7FD-ED59-46B6-A43B-0F2A0C2D013E}"/>
      </w:docPartPr>
      <w:docPartBody>
        <w:p w:rsidR="00294869" w:rsidRDefault="00932241" w:rsidP="00932241">
          <w:pPr>
            <w:pStyle w:val="91AE8073D1A940EAB7324C003FCD09FF"/>
          </w:pPr>
          <w:r w:rsidRPr="00F656EA">
            <w:rPr>
              <w:rStyle w:val="Style2"/>
              <w:szCs w:val="22"/>
            </w:rPr>
            <w:t xml:space="preserve">  </w:t>
          </w:r>
        </w:p>
      </w:docPartBody>
    </w:docPart>
    <w:docPart>
      <w:docPartPr>
        <w:name w:val="F708CA67DA84425DA67F5CE879EA1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17403-06F5-4A45-9035-9DFA71215D4C}"/>
      </w:docPartPr>
      <w:docPartBody>
        <w:p w:rsidR="00294869" w:rsidRDefault="00932241" w:rsidP="00932241">
          <w:pPr>
            <w:pStyle w:val="F708CA67DA84425DA67F5CE879EA17BC"/>
          </w:pPr>
          <w:r w:rsidRPr="00F656EA">
            <w:rPr>
              <w:rStyle w:val="Style2"/>
              <w:rFonts w:eastAsiaTheme="minorEastAsia"/>
              <w:szCs w:val="22"/>
            </w:rPr>
            <w:t xml:space="preserve">  </w:t>
          </w:r>
          <w:r>
            <w:rPr>
              <w:rStyle w:val="Style2"/>
              <w:rFonts w:eastAsiaTheme="minorEastAsia" w:hint="eastAsia"/>
              <w:szCs w:val="22"/>
            </w:rPr>
            <w:t xml:space="preserve">    </w:t>
          </w:r>
          <w:r w:rsidRPr="00F656EA">
            <w:rPr>
              <w:rStyle w:val="Style2"/>
              <w:rFonts w:eastAsiaTheme="minorEastAsia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</w:t>
          </w:r>
        </w:p>
      </w:docPartBody>
    </w:docPart>
    <w:docPart>
      <w:docPartPr>
        <w:name w:val="CF512A37834A400F842585712CA36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5DEAC-D5B7-493F-83A8-0203E5389683}"/>
      </w:docPartPr>
      <w:docPartBody>
        <w:p w:rsidR="00294869" w:rsidRDefault="00932241" w:rsidP="00932241">
          <w:pPr>
            <w:pStyle w:val="CF512A37834A400F842585712CA36CBC"/>
          </w:pPr>
          <w:r w:rsidRPr="00F656EA">
            <w:rPr>
              <w:rStyle w:val="Style2"/>
              <w:szCs w:val="22"/>
            </w:rPr>
            <w:t xml:space="preserve">    </w:t>
          </w:r>
        </w:p>
      </w:docPartBody>
    </w:docPart>
    <w:docPart>
      <w:docPartPr>
        <w:name w:val="534B49583A3E448186FA6E735D403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230B8-3963-4C47-AD45-FE43177BE79D}"/>
      </w:docPartPr>
      <w:docPartBody>
        <w:p w:rsidR="00294869" w:rsidRDefault="00932241" w:rsidP="00932241">
          <w:pPr>
            <w:pStyle w:val="534B49583A3E448186FA6E735D403476"/>
          </w:pPr>
          <w:r w:rsidRPr="00F656EA">
            <w:rPr>
              <w:rStyle w:val="Style2"/>
              <w:rFonts w:eastAsiaTheme="minorEastAsia"/>
              <w:szCs w:val="22"/>
            </w:rPr>
            <w:t xml:space="preserve">  </w:t>
          </w:r>
          <w:r>
            <w:rPr>
              <w:rStyle w:val="Style2"/>
              <w:rFonts w:eastAsiaTheme="minorEastAsia" w:hint="eastAsia"/>
              <w:szCs w:val="22"/>
            </w:rPr>
            <w:t xml:space="preserve">   </w:t>
          </w:r>
          <w:r w:rsidRPr="00F656EA">
            <w:rPr>
              <w:rStyle w:val="Style2"/>
              <w:rFonts w:eastAsiaTheme="minorEastAsia"/>
              <w:szCs w:val="22"/>
            </w:rPr>
            <w:t xml:space="preserve"> </w:t>
          </w:r>
          <w:r>
            <w:rPr>
              <w:rStyle w:val="Style2"/>
              <w:rFonts w:eastAsiaTheme="minorEastAsia" w:hint="eastAsia"/>
              <w:szCs w:val="22"/>
            </w:rPr>
            <w:t xml:space="preserve">    </w:t>
          </w:r>
        </w:p>
      </w:docPartBody>
    </w:docPart>
    <w:docPart>
      <w:docPartPr>
        <w:name w:val="F81BCCDDC5C34A459B087719EBF0F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230C8-79AE-470E-BA5B-62444B58E7FA}"/>
      </w:docPartPr>
      <w:docPartBody>
        <w:p w:rsidR="00294869" w:rsidRDefault="00932241" w:rsidP="00932241">
          <w:pPr>
            <w:pStyle w:val="F81BCCDDC5C34A459B087719EBF0FA3D"/>
          </w:pPr>
          <w:r w:rsidRPr="00F656EA">
            <w:rPr>
              <w:rStyle w:val="Style2"/>
              <w:szCs w:val="22"/>
            </w:rPr>
            <w:t xml:space="preserve">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XGW WenKai TC">
    <w:altName w:val="SimSun"/>
    <w:charset w:val="86"/>
    <w:family w:val="roman"/>
    <w:pitch w:val="variable"/>
    <w:sig w:usb0="E10002FF" w:usb1="7ACFFFFF" w:usb2="04000056" w:usb3="00000000" w:csb0="0014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ChuW4-B5">
    <w:altName w:val="Microsoft YaHei"/>
    <w:charset w:val="86"/>
    <w:family w:val="script"/>
    <w:pitch w:val="fixed"/>
    <w:sig w:usb0="80000001" w:usb1="280F1800" w:usb2="00000016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E06"/>
    <w:rsid w:val="000146CC"/>
    <w:rsid w:val="0004599C"/>
    <w:rsid w:val="00073D01"/>
    <w:rsid w:val="000971E1"/>
    <w:rsid w:val="000A4BF8"/>
    <w:rsid w:val="000E1FB2"/>
    <w:rsid w:val="000E2AE9"/>
    <w:rsid w:val="00140586"/>
    <w:rsid w:val="001433EA"/>
    <w:rsid w:val="00155926"/>
    <w:rsid w:val="0016615A"/>
    <w:rsid w:val="00193940"/>
    <w:rsid w:val="001B244E"/>
    <w:rsid w:val="001C45B1"/>
    <w:rsid w:val="001F421D"/>
    <w:rsid w:val="00231480"/>
    <w:rsid w:val="00232493"/>
    <w:rsid w:val="00267C12"/>
    <w:rsid w:val="002843A8"/>
    <w:rsid w:val="00294869"/>
    <w:rsid w:val="002A74E7"/>
    <w:rsid w:val="002E14B4"/>
    <w:rsid w:val="002E243B"/>
    <w:rsid w:val="003059C7"/>
    <w:rsid w:val="00336381"/>
    <w:rsid w:val="00347EE6"/>
    <w:rsid w:val="0037296D"/>
    <w:rsid w:val="003F33E9"/>
    <w:rsid w:val="00472FEB"/>
    <w:rsid w:val="004741EE"/>
    <w:rsid w:val="004D47AB"/>
    <w:rsid w:val="004F403D"/>
    <w:rsid w:val="005502E6"/>
    <w:rsid w:val="00563FD4"/>
    <w:rsid w:val="005A6FA0"/>
    <w:rsid w:val="005F115B"/>
    <w:rsid w:val="00604EDD"/>
    <w:rsid w:val="006146FE"/>
    <w:rsid w:val="00620E3C"/>
    <w:rsid w:val="0066595F"/>
    <w:rsid w:val="00670BC0"/>
    <w:rsid w:val="006752E8"/>
    <w:rsid w:val="00676E8D"/>
    <w:rsid w:val="0076008F"/>
    <w:rsid w:val="007A3438"/>
    <w:rsid w:val="00824530"/>
    <w:rsid w:val="00872B6D"/>
    <w:rsid w:val="00883408"/>
    <w:rsid w:val="0089517B"/>
    <w:rsid w:val="008A28FD"/>
    <w:rsid w:val="008A3967"/>
    <w:rsid w:val="008C16E5"/>
    <w:rsid w:val="008D0799"/>
    <w:rsid w:val="008D662C"/>
    <w:rsid w:val="00913B6F"/>
    <w:rsid w:val="00932241"/>
    <w:rsid w:val="00933316"/>
    <w:rsid w:val="00934499"/>
    <w:rsid w:val="009E3931"/>
    <w:rsid w:val="00A26D65"/>
    <w:rsid w:val="00A64173"/>
    <w:rsid w:val="00AA34B5"/>
    <w:rsid w:val="00AE4B16"/>
    <w:rsid w:val="00B468AF"/>
    <w:rsid w:val="00B83E73"/>
    <w:rsid w:val="00BA2633"/>
    <w:rsid w:val="00BE3A59"/>
    <w:rsid w:val="00BE44CA"/>
    <w:rsid w:val="00BE4F7A"/>
    <w:rsid w:val="00C15E9B"/>
    <w:rsid w:val="00C23B86"/>
    <w:rsid w:val="00C33AE3"/>
    <w:rsid w:val="00C35AE5"/>
    <w:rsid w:val="00CD6917"/>
    <w:rsid w:val="00D30C33"/>
    <w:rsid w:val="00D30E6F"/>
    <w:rsid w:val="00D32DBA"/>
    <w:rsid w:val="00D345C4"/>
    <w:rsid w:val="00D43243"/>
    <w:rsid w:val="00D44E74"/>
    <w:rsid w:val="00D4750C"/>
    <w:rsid w:val="00DB16F6"/>
    <w:rsid w:val="00DF3269"/>
    <w:rsid w:val="00E060B1"/>
    <w:rsid w:val="00EB793E"/>
    <w:rsid w:val="00F31E06"/>
    <w:rsid w:val="00F952A4"/>
    <w:rsid w:val="00FA76A9"/>
    <w:rsid w:val="00FC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32241"/>
    <w:rPr>
      <w:color w:val="666666"/>
    </w:rPr>
  </w:style>
  <w:style w:type="character" w:customStyle="1" w:styleId="Style2">
    <w:name w:val="Style2"/>
    <w:basedOn w:val="a0"/>
    <w:uiPriority w:val="1"/>
    <w:qFormat/>
    <w:rsid w:val="00932241"/>
    <w:rPr>
      <w:rFonts w:ascii="Calibri" w:eastAsia="標楷體" w:hAnsi="Calibri" w:cs="Calibri"/>
      <w:b w:val="0"/>
      <w:bCs w:val="0"/>
      <w:i w:val="0"/>
      <w:iCs w:val="0"/>
      <w:color w:val="0000FF"/>
      <w:sz w:val="22"/>
      <w:szCs w:val="24"/>
      <w:u w:val="single" w:color="4472C4" w:themeColor="accent1"/>
    </w:rPr>
  </w:style>
  <w:style w:type="paragraph" w:customStyle="1" w:styleId="E53EAB57799948A2B53D8E0E38B62309">
    <w:name w:val="E53EAB57799948A2B53D8E0E38B62309"/>
    <w:rsid w:val="00BE44CA"/>
    <w:rPr>
      <w:rFonts w:ascii="Calibri" w:eastAsia="標楷體" w:hAnsi="Calibri"/>
    </w:rPr>
  </w:style>
  <w:style w:type="paragraph" w:customStyle="1" w:styleId="993EEAADCA384F3899C7E97E5462BD5A">
    <w:name w:val="993EEAADCA384F3899C7E97E5462BD5A"/>
    <w:rsid w:val="00BE44CA"/>
    <w:rPr>
      <w:rFonts w:ascii="Calibri" w:eastAsia="標楷體" w:hAnsi="Calibri"/>
    </w:rPr>
  </w:style>
  <w:style w:type="paragraph" w:customStyle="1" w:styleId="CED864FA200E4CB6888123DB521FB8C4">
    <w:name w:val="CED864FA200E4CB6888123DB521FB8C4"/>
    <w:rsid w:val="00BE44CA"/>
    <w:rPr>
      <w:rFonts w:ascii="Calibri" w:eastAsia="標楷體" w:hAnsi="Calibri"/>
    </w:rPr>
  </w:style>
  <w:style w:type="paragraph" w:customStyle="1" w:styleId="547030818DF74840A8C58AE8A3F2123E">
    <w:name w:val="547030818DF74840A8C58AE8A3F2123E"/>
    <w:rsid w:val="00BE44CA"/>
    <w:rPr>
      <w:rFonts w:ascii="Calibri" w:eastAsia="標楷體" w:hAnsi="Calibri"/>
    </w:rPr>
  </w:style>
  <w:style w:type="paragraph" w:customStyle="1" w:styleId="DB029B2070784227B568763979520FE3">
    <w:name w:val="DB029B2070784227B568763979520FE3"/>
    <w:rsid w:val="00BE44CA"/>
    <w:rPr>
      <w:rFonts w:ascii="Calibri" w:eastAsia="標楷體" w:hAnsi="Calibri"/>
    </w:rPr>
  </w:style>
  <w:style w:type="paragraph" w:customStyle="1" w:styleId="5DB44190EBE94AFDB736019269EBCB30">
    <w:name w:val="5DB44190EBE94AFDB736019269EBCB30"/>
    <w:rsid w:val="00BE44CA"/>
    <w:rPr>
      <w:rFonts w:ascii="Calibri" w:eastAsia="標楷體" w:hAnsi="Calibri"/>
    </w:rPr>
  </w:style>
  <w:style w:type="paragraph" w:customStyle="1" w:styleId="07F32CCEBCB94ADFBF5DC4B93E9CFC9D">
    <w:name w:val="07F32CCEBCB94ADFBF5DC4B93E9CFC9D"/>
    <w:rsid w:val="00BE44CA"/>
    <w:rPr>
      <w:rFonts w:ascii="Calibri" w:eastAsia="標楷體" w:hAnsi="Calibri"/>
    </w:rPr>
  </w:style>
  <w:style w:type="paragraph" w:customStyle="1" w:styleId="468AE3D6EC9248748BB9BF731AD83B46">
    <w:name w:val="468AE3D6EC9248748BB9BF731AD83B46"/>
    <w:rsid w:val="00BE44CA"/>
    <w:rPr>
      <w:rFonts w:ascii="Calibri" w:eastAsia="標楷體" w:hAnsi="Calibri"/>
    </w:rPr>
  </w:style>
  <w:style w:type="paragraph" w:customStyle="1" w:styleId="36D88ED48B3647C68AC9D247F0F6671D">
    <w:name w:val="36D88ED48B3647C68AC9D247F0F6671D"/>
    <w:rsid w:val="00BE44CA"/>
    <w:rPr>
      <w:rFonts w:ascii="Calibri" w:eastAsia="標楷體" w:hAnsi="Calibri"/>
    </w:rPr>
  </w:style>
  <w:style w:type="paragraph" w:customStyle="1" w:styleId="4EED79E57A554E5CB83EA3A75F270B26">
    <w:name w:val="4EED79E57A554E5CB83EA3A75F270B26"/>
    <w:rsid w:val="00BE44CA"/>
    <w:rPr>
      <w:rFonts w:ascii="Calibri" w:eastAsia="標楷體" w:hAnsi="Calibri"/>
    </w:rPr>
  </w:style>
  <w:style w:type="paragraph" w:customStyle="1" w:styleId="1889B782DC894B3B866F2F0B57AFAA48">
    <w:name w:val="1889B782DC894B3B866F2F0B57AFAA48"/>
    <w:rsid w:val="00932241"/>
  </w:style>
  <w:style w:type="paragraph" w:customStyle="1" w:styleId="78031ADF5FA44D0BA86A7EAB3FD66354">
    <w:name w:val="78031ADF5FA44D0BA86A7EAB3FD66354"/>
    <w:rsid w:val="00932241"/>
  </w:style>
  <w:style w:type="paragraph" w:customStyle="1" w:styleId="CB2F655FEDEB4E28A47D06B17014774E">
    <w:name w:val="CB2F655FEDEB4E28A47D06B17014774E"/>
    <w:rsid w:val="00932241"/>
  </w:style>
  <w:style w:type="paragraph" w:customStyle="1" w:styleId="EA4C8EC6DA4B4546BDD0B8A9BD777FE9">
    <w:name w:val="EA4C8EC6DA4B4546BDD0B8A9BD777FE9"/>
    <w:rsid w:val="00932241"/>
  </w:style>
  <w:style w:type="paragraph" w:customStyle="1" w:styleId="CFB4A80DE4B148D2BCFA85729657D7C3">
    <w:name w:val="CFB4A80DE4B148D2BCFA85729657D7C3"/>
    <w:rsid w:val="00932241"/>
  </w:style>
  <w:style w:type="paragraph" w:customStyle="1" w:styleId="91AE8073D1A940EAB7324C003FCD09FF">
    <w:name w:val="91AE8073D1A940EAB7324C003FCD09FF"/>
    <w:rsid w:val="00932241"/>
  </w:style>
  <w:style w:type="paragraph" w:customStyle="1" w:styleId="F708CA67DA84425DA67F5CE879EA17BC">
    <w:name w:val="F708CA67DA84425DA67F5CE879EA17BC"/>
    <w:rsid w:val="00932241"/>
  </w:style>
  <w:style w:type="paragraph" w:customStyle="1" w:styleId="CF512A37834A400F842585712CA36CBC">
    <w:name w:val="CF512A37834A400F842585712CA36CBC"/>
    <w:rsid w:val="00932241"/>
  </w:style>
  <w:style w:type="paragraph" w:customStyle="1" w:styleId="534B49583A3E448186FA6E735D403476">
    <w:name w:val="534B49583A3E448186FA6E735D403476"/>
    <w:rsid w:val="00932241"/>
  </w:style>
  <w:style w:type="paragraph" w:customStyle="1" w:styleId="F81BCCDDC5C34A459B087719EBF0FA3D">
    <w:name w:val="F81BCCDDC5C34A459B087719EBF0FA3D"/>
    <w:rsid w:val="009322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8B75D-CDBD-40DC-B770-6DCCD246F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無細胞轉譯蛋白質表現(Cell-free Protein Synthesis)與純化委託服務單</vt:lpstr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無細胞轉譯蛋白質表現(Cell-free Protein Synthesis)與純化委託服務單</dc:title>
  <dc:subject/>
  <dc:creator>Li Ching Kok</dc:creator>
  <cp:keywords/>
  <dc:description/>
  <cp:lastModifiedBy>George Hsu</cp:lastModifiedBy>
  <cp:revision>4</cp:revision>
  <cp:lastPrinted>2026-06-09T08:41:00Z</cp:lastPrinted>
  <dcterms:created xsi:type="dcterms:W3CDTF">2026-06-16T05:08:00Z</dcterms:created>
  <dcterms:modified xsi:type="dcterms:W3CDTF">2026-06-16T05:20:00Z</dcterms:modified>
</cp:coreProperties>
</file>